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C1F75" w:rsidRDefault="0022123D" w:rsidP="001B0A37">
      <w:pPr>
        <w:pStyle w:val="aff1"/>
        <w:spacing w:before="0" w:after="0" w:line="276" w:lineRule="auto"/>
      </w:pPr>
      <w:r w:rsidRPr="00210575">
        <w:t xml:space="preserve">Юным «звёздам» липецкого спорта вручили подарки от фонда «Милосердие»  </w:t>
      </w:r>
    </w:p>
    <w:p w:rsidR="001B0A37" w:rsidRPr="001B0A37" w:rsidRDefault="001B0A37" w:rsidP="001B0A37">
      <w:pPr>
        <w:spacing w:after="0"/>
      </w:pPr>
    </w:p>
    <w:p w:rsidR="00527167" w:rsidRDefault="00210575" w:rsidP="001B0A37">
      <w:pPr>
        <w:spacing w:after="0"/>
        <w:rPr>
          <w:sz w:val="24"/>
          <w:szCs w:val="24"/>
        </w:rPr>
      </w:pPr>
      <w:r w:rsidRPr="00210575">
        <w:rPr>
          <w:b/>
          <w:sz w:val="24"/>
          <w:szCs w:val="24"/>
        </w:rPr>
        <w:t>Благотворительный фонд «Милосердие»</w:t>
      </w:r>
      <w:r w:rsidRPr="00210575">
        <w:rPr>
          <w:sz w:val="24"/>
          <w:szCs w:val="24"/>
        </w:rPr>
        <w:t xml:space="preserve"> вручил ценные подарки воспитанникам спортшкол Липецкой области</w:t>
      </w:r>
      <w:r>
        <w:rPr>
          <w:sz w:val="24"/>
          <w:szCs w:val="24"/>
        </w:rPr>
        <w:t>. </w:t>
      </w:r>
      <w:r w:rsidR="00527167" w:rsidRPr="00210575">
        <w:rPr>
          <w:sz w:val="24"/>
          <w:szCs w:val="24"/>
        </w:rPr>
        <w:t xml:space="preserve">21 юный атлет получил дипломы и денежные сертификаты на приобретение спортинвентаря. </w:t>
      </w:r>
    </w:p>
    <w:p w:rsidR="001B0A37" w:rsidRDefault="001B0A37" w:rsidP="001B0A37">
      <w:pPr>
        <w:spacing w:after="0"/>
        <w:rPr>
          <w:sz w:val="24"/>
          <w:szCs w:val="24"/>
        </w:rPr>
      </w:pPr>
    </w:p>
    <w:p w:rsidR="00210575" w:rsidRDefault="008D23F4" w:rsidP="00210575">
      <w:pPr>
        <w:rPr>
          <w:sz w:val="24"/>
          <w:szCs w:val="24"/>
        </w:rPr>
      </w:pPr>
      <w:r w:rsidRPr="00210575">
        <w:rPr>
          <w:sz w:val="24"/>
          <w:szCs w:val="24"/>
        </w:rPr>
        <w:t xml:space="preserve">Ребята занимаются самыми разными видами спорта: от стендовой стрельбы до фигурного катания, от конного спорта до кикбоксинга. </w:t>
      </w:r>
      <w:r w:rsidR="00FF7861">
        <w:rPr>
          <w:sz w:val="24"/>
          <w:szCs w:val="24"/>
        </w:rPr>
        <w:t xml:space="preserve"> За их п</w:t>
      </w:r>
      <w:r w:rsidR="001F379C">
        <w:rPr>
          <w:sz w:val="24"/>
          <w:szCs w:val="24"/>
        </w:rPr>
        <w:t>л</w:t>
      </w:r>
      <w:bookmarkStart w:id="0" w:name="_GoBack"/>
      <w:bookmarkEnd w:id="0"/>
      <w:r w:rsidR="00FF7861">
        <w:rPr>
          <w:sz w:val="24"/>
          <w:szCs w:val="24"/>
        </w:rPr>
        <w:t xml:space="preserve">ечами </w:t>
      </w:r>
      <w:r w:rsidR="00210575">
        <w:rPr>
          <w:sz w:val="24"/>
          <w:szCs w:val="24"/>
        </w:rPr>
        <w:t>сот</w:t>
      </w:r>
      <w:r w:rsidR="001B0A37">
        <w:rPr>
          <w:sz w:val="24"/>
          <w:szCs w:val="24"/>
        </w:rPr>
        <w:t>ни</w:t>
      </w:r>
      <w:r w:rsidR="00210575" w:rsidRPr="00210575">
        <w:rPr>
          <w:sz w:val="24"/>
          <w:szCs w:val="24"/>
        </w:rPr>
        <w:t xml:space="preserve"> трени</w:t>
      </w:r>
      <w:r w:rsidR="00D750C9">
        <w:rPr>
          <w:sz w:val="24"/>
          <w:szCs w:val="24"/>
        </w:rPr>
        <w:t>ровок,</w:t>
      </w:r>
      <w:r w:rsidR="001B0A37">
        <w:rPr>
          <w:sz w:val="24"/>
          <w:szCs w:val="24"/>
        </w:rPr>
        <w:t xml:space="preserve"> слёзы поражений и радость </w:t>
      </w:r>
      <w:r w:rsidR="00FF7861">
        <w:rPr>
          <w:sz w:val="24"/>
          <w:szCs w:val="24"/>
        </w:rPr>
        <w:t xml:space="preserve">от </w:t>
      </w:r>
      <w:r w:rsidR="00D42F41">
        <w:rPr>
          <w:sz w:val="24"/>
          <w:szCs w:val="24"/>
        </w:rPr>
        <w:t xml:space="preserve">личных </w:t>
      </w:r>
      <w:r w:rsidR="00FF7861">
        <w:rPr>
          <w:sz w:val="24"/>
          <w:szCs w:val="24"/>
        </w:rPr>
        <w:t xml:space="preserve">достижений, </w:t>
      </w:r>
      <w:r w:rsidR="00CF1F69">
        <w:rPr>
          <w:sz w:val="24"/>
          <w:szCs w:val="24"/>
        </w:rPr>
        <w:t>переживания родителей</w:t>
      </w:r>
      <w:r w:rsidR="001B0A37">
        <w:rPr>
          <w:sz w:val="24"/>
          <w:szCs w:val="24"/>
        </w:rPr>
        <w:t xml:space="preserve"> и неустанный</w:t>
      </w:r>
      <w:r w:rsidR="00210575" w:rsidRPr="00210575">
        <w:rPr>
          <w:sz w:val="24"/>
          <w:szCs w:val="24"/>
        </w:rPr>
        <w:t xml:space="preserve"> труд наставников. </w:t>
      </w:r>
    </w:p>
    <w:p w:rsidR="00210575" w:rsidRPr="00210575" w:rsidRDefault="00D750C9" w:rsidP="00210575">
      <w:pPr>
        <w:rPr>
          <w:sz w:val="24"/>
          <w:szCs w:val="24"/>
        </w:rPr>
      </w:pPr>
      <w:r>
        <w:rPr>
          <w:sz w:val="24"/>
          <w:szCs w:val="24"/>
        </w:rPr>
        <w:t>Особая теплота этого дня </w:t>
      </w:r>
      <w:r w:rsidR="00210575" w:rsidRPr="00210575">
        <w:rPr>
          <w:sz w:val="24"/>
          <w:szCs w:val="24"/>
        </w:rPr>
        <w:t xml:space="preserve">в историях тех, кто каждый день </w:t>
      </w:r>
      <w:r>
        <w:rPr>
          <w:sz w:val="24"/>
          <w:szCs w:val="24"/>
        </w:rPr>
        <w:t xml:space="preserve">показывает пример преодоления и целеустремленности. </w:t>
      </w:r>
      <w:r w:rsidR="001B0A37">
        <w:rPr>
          <w:sz w:val="24"/>
          <w:szCs w:val="24"/>
        </w:rPr>
        <w:t xml:space="preserve">Это </w:t>
      </w:r>
      <w:r w:rsidR="003A6CCC">
        <w:rPr>
          <w:sz w:val="24"/>
          <w:szCs w:val="24"/>
        </w:rPr>
        <w:t xml:space="preserve">представители </w:t>
      </w:r>
      <w:r w:rsidR="008F214F" w:rsidRPr="00210575">
        <w:rPr>
          <w:sz w:val="24"/>
          <w:szCs w:val="24"/>
        </w:rPr>
        <w:t>областной спортивно</w:t>
      </w:r>
      <w:r w:rsidR="008F214F" w:rsidRPr="00210575">
        <w:rPr>
          <w:rFonts w:ascii="Cambria Math" w:hAnsi="Cambria Math" w:cs="Cambria Math"/>
          <w:sz w:val="24"/>
          <w:szCs w:val="24"/>
        </w:rPr>
        <w:t>‑</w:t>
      </w:r>
      <w:r w:rsidR="008F214F" w:rsidRPr="00210575">
        <w:rPr>
          <w:rFonts w:ascii="Calibri" w:hAnsi="Calibri" w:cs="Calibri"/>
          <w:sz w:val="24"/>
          <w:szCs w:val="24"/>
        </w:rPr>
        <w:t>адаптивной</w:t>
      </w:r>
      <w:r w:rsidR="008F214F" w:rsidRPr="00210575">
        <w:rPr>
          <w:sz w:val="24"/>
          <w:szCs w:val="24"/>
        </w:rPr>
        <w:t xml:space="preserve"> </w:t>
      </w:r>
      <w:r w:rsidR="008F214F" w:rsidRPr="00210575">
        <w:rPr>
          <w:rFonts w:ascii="Calibri" w:hAnsi="Calibri" w:cs="Calibri"/>
          <w:sz w:val="24"/>
          <w:szCs w:val="24"/>
        </w:rPr>
        <w:t>школы</w:t>
      </w:r>
      <w:r w:rsidR="008F214F" w:rsidRPr="00210575">
        <w:rPr>
          <w:sz w:val="24"/>
          <w:szCs w:val="24"/>
        </w:rPr>
        <w:t xml:space="preserve"> </w:t>
      </w:r>
      <w:r w:rsidR="008F214F" w:rsidRPr="00210575">
        <w:rPr>
          <w:rFonts w:ascii="Calibri" w:hAnsi="Calibri" w:cs="Calibri"/>
          <w:sz w:val="24"/>
          <w:szCs w:val="24"/>
        </w:rPr>
        <w:t>паралимпийского</w:t>
      </w:r>
      <w:r w:rsidR="008F214F" w:rsidRPr="00210575">
        <w:rPr>
          <w:sz w:val="24"/>
          <w:szCs w:val="24"/>
        </w:rPr>
        <w:t xml:space="preserve"> </w:t>
      </w:r>
      <w:r w:rsidR="008F214F" w:rsidRPr="00210575">
        <w:rPr>
          <w:rFonts w:ascii="Calibri" w:hAnsi="Calibri" w:cs="Calibri"/>
          <w:sz w:val="24"/>
          <w:szCs w:val="24"/>
        </w:rPr>
        <w:t>резерва</w:t>
      </w:r>
      <w:r w:rsidR="003A6CCC">
        <w:rPr>
          <w:sz w:val="24"/>
          <w:szCs w:val="24"/>
        </w:rPr>
        <w:t>. Ч</w:t>
      </w:r>
      <w:r w:rsidR="00210575" w:rsidRPr="00210575">
        <w:rPr>
          <w:sz w:val="24"/>
          <w:szCs w:val="24"/>
        </w:rPr>
        <w:t>етырнадцатилетняя Ольга Астафьева</w:t>
      </w:r>
      <w:r w:rsidR="003A6CCC">
        <w:rPr>
          <w:sz w:val="24"/>
          <w:szCs w:val="24"/>
        </w:rPr>
        <w:t xml:space="preserve"> </w:t>
      </w:r>
      <w:r w:rsidR="00210575" w:rsidRPr="00210575">
        <w:rPr>
          <w:sz w:val="24"/>
          <w:szCs w:val="24"/>
        </w:rPr>
        <w:t xml:space="preserve">всего три года занимается адаптивным плаванием, но уже трижды поднималась на высшую ступень пьедестала первенства Липецкой области. А пятнадцатилетняя Омина Зикруллоева, два года посвятившая лёгкой атлетике, в 2025 году завоевала бронзу на Первенстве России. </w:t>
      </w:r>
    </w:p>
    <w:p w:rsidR="00210575" w:rsidRPr="00210575" w:rsidRDefault="00210575" w:rsidP="00210575">
      <w:pPr>
        <w:rPr>
          <w:sz w:val="24"/>
          <w:szCs w:val="24"/>
        </w:rPr>
      </w:pPr>
      <w:r w:rsidRPr="00210575">
        <w:rPr>
          <w:sz w:val="24"/>
          <w:szCs w:val="24"/>
        </w:rPr>
        <w:t>Не остались без внимания и те, кто стоит за к</w:t>
      </w:r>
      <w:r w:rsidR="008F214F">
        <w:rPr>
          <w:sz w:val="24"/>
          <w:szCs w:val="24"/>
        </w:rPr>
        <w:t xml:space="preserve">улисами </w:t>
      </w:r>
      <w:r w:rsidR="002D2627">
        <w:rPr>
          <w:sz w:val="24"/>
          <w:szCs w:val="24"/>
        </w:rPr>
        <w:t xml:space="preserve">детских </w:t>
      </w:r>
      <w:r w:rsidR="008F214F">
        <w:rPr>
          <w:sz w:val="24"/>
          <w:szCs w:val="24"/>
        </w:rPr>
        <w:t xml:space="preserve">побед. </w:t>
      </w:r>
      <w:r w:rsidR="002D2627">
        <w:rPr>
          <w:sz w:val="24"/>
          <w:szCs w:val="24"/>
        </w:rPr>
        <w:t>Каждое призовое место – это</w:t>
      </w:r>
      <w:r w:rsidRPr="00210575">
        <w:rPr>
          <w:sz w:val="24"/>
          <w:szCs w:val="24"/>
        </w:rPr>
        <w:t> </w:t>
      </w:r>
      <w:r w:rsidR="002D2627">
        <w:rPr>
          <w:sz w:val="24"/>
          <w:szCs w:val="24"/>
        </w:rPr>
        <w:t>результат многолетнего труда наставника, его мудрости, терпения и веры</w:t>
      </w:r>
      <w:r w:rsidRPr="00210575">
        <w:rPr>
          <w:sz w:val="24"/>
          <w:szCs w:val="24"/>
        </w:rPr>
        <w:t xml:space="preserve"> в ученика. Всем тренерам </w:t>
      </w:r>
      <w:r w:rsidR="008F214F">
        <w:rPr>
          <w:sz w:val="24"/>
          <w:szCs w:val="24"/>
        </w:rPr>
        <w:t xml:space="preserve">от фонда «Милосердие» </w:t>
      </w:r>
      <w:r w:rsidR="00D42F41">
        <w:rPr>
          <w:sz w:val="24"/>
          <w:szCs w:val="24"/>
        </w:rPr>
        <w:t xml:space="preserve">также </w:t>
      </w:r>
      <w:r w:rsidRPr="00210575">
        <w:rPr>
          <w:sz w:val="24"/>
          <w:szCs w:val="24"/>
        </w:rPr>
        <w:t>вручили благодарственны</w:t>
      </w:r>
      <w:r w:rsidR="008F214F">
        <w:rPr>
          <w:sz w:val="24"/>
          <w:szCs w:val="24"/>
        </w:rPr>
        <w:t>е письма и денежные сертификаты</w:t>
      </w:r>
      <w:r w:rsidRPr="00210575">
        <w:rPr>
          <w:sz w:val="24"/>
          <w:szCs w:val="24"/>
        </w:rPr>
        <w:t>.</w:t>
      </w:r>
    </w:p>
    <w:p w:rsidR="00210575" w:rsidRPr="008F214F" w:rsidRDefault="00210575" w:rsidP="00210575">
      <w:pPr>
        <w:rPr>
          <w:color w:val="1F497D" w:themeColor="text2"/>
          <w:sz w:val="24"/>
          <w:szCs w:val="24"/>
        </w:rPr>
      </w:pPr>
      <w:r w:rsidRPr="008F214F">
        <w:rPr>
          <w:color w:val="1F497D" w:themeColor="text2"/>
          <w:sz w:val="24"/>
          <w:szCs w:val="24"/>
        </w:rPr>
        <w:t>«</w:t>
      </w:r>
      <w:r w:rsidR="00FF7861" w:rsidRPr="008F214F">
        <w:rPr>
          <w:color w:val="1F497D" w:themeColor="text2"/>
          <w:sz w:val="24"/>
          <w:szCs w:val="24"/>
        </w:rPr>
        <w:t xml:space="preserve">Спорт — это не только рекорды и медали, это школа характера, умение не сдаваться и </w:t>
      </w:r>
      <w:r w:rsidR="00FF7861">
        <w:rPr>
          <w:color w:val="1F497D" w:themeColor="text2"/>
          <w:sz w:val="24"/>
          <w:szCs w:val="24"/>
        </w:rPr>
        <w:t>идти вперёд, несмотря ни на что</w:t>
      </w:r>
      <w:r w:rsidR="00D750C9" w:rsidRPr="008F214F">
        <w:rPr>
          <w:color w:val="1F497D" w:themeColor="text2"/>
          <w:sz w:val="24"/>
          <w:szCs w:val="24"/>
        </w:rPr>
        <w:t xml:space="preserve">, - подчеркнула </w:t>
      </w:r>
      <w:r w:rsidR="00D750C9" w:rsidRPr="008F214F">
        <w:rPr>
          <w:b/>
          <w:color w:val="1F497D" w:themeColor="text2"/>
          <w:sz w:val="24"/>
          <w:szCs w:val="24"/>
        </w:rPr>
        <w:t>исполнительный директор фонда «Милосердие» Яна Лунева</w:t>
      </w:r>
      <w:r w:rsidR="00D750C9" w:rsidRPr="008F214F">
        <w:rPr>
          <w:color w:val="1F497D" w:themeColor="text2"/>
          <w:sz w:val="24"/>
          <w:szCs w:val="24"/>
        </w:rPr>
        <w:t>. - И когда общество протягивает руку таким ребятам, поддерживает их мечты и стремления, оно инвестирует в самое ценное — в будущее, полное силы, доброты и веры в себя. Пусть каждый из юных спор</w:t>
      </w:r>
      <w:r w:rsidR="00FF7861">
        <w:rPr>
          <w:color w:val="1F497D" w:themeColor="text2"/>
          <w:sz w:val="24"/>
          <w:szCs w:val="24"/>
        </w:rPr>
        <w:t xml:space="preserve">тсменов знает, </w:t>
      </w:r>
      <w:r w:rsidR="00CF1F69">
        <w:rPr>
          <w:color w:val="1F497D" w:themeColor="text2"/>
          <w:sz w:val="24"/>
          <w:szCs w:val="24"/>
        </w:rPr>
        <w:t xml:space="preserve">что </w:t>
      </w:r>
      <w:r w:rsidR="00CF1F69" w:rsidRPr="008F214F">
        <w:rPr>
          <w:color w:val="1F497D" w:themeColor="text2"/>
          <w:sz w:val="24"/>
          <w:szCs w:val="24"/>
        </w:rPr>
        <w:t>их</w:t>
      </w:r>
      <w:r w:rsidR="00D750C9" w:rsidRPr="008F214F">
        <w:rPr>
          <w:color w:val="1F497D" w:themeColor="text2"/>
          <w:sz w:val="24"/>
          <w:szCs w:val="24"/>
        </w:rPr>
        <w:t xml:space="preserve"> труд видят, их победы ценят, </w:t>
      </w:r>
      <w:r w:rsidR="008F214F">
        <w:rPr>
          <w:color w:val="1F497D" w:themeColor="text2"/>
          <w:sz w:val="24"/>
          <w:szCs w:val="24"/>
        </w:rPr>
        <w:t>а их мечты обязательно сбудутся</w:t>
      </w:r>
      <w:r w:rsidRPr="008F214F">
        <w:rPr>
          <w:color w:val="1F497D" w:themeColor="text2"/>
          <w:sz w:val="24"/>
          <w:szCs w:val="24"/>
        </w:rPr>
        <w:t>».</w:t>
      </w:r>
    </w:p>
    <w:p w:rsidR="003C1F75" w:rsidRPr="00210575" w:rsidRDefault="0022123D" w:rsidP="00210575">
      <w:pPr>
        <w:spacing w:before="100" w:beforeAutospacing="1" w:after="100" w:afterAutospacing="1"/>
        <w:rPr>
          <w:rFonts w:ascii="Calibri" w:eastAsia="Times New Roman" w:hAnsi="Calibri" w:cs="Calibri"/>
          <w:sz w:val="24"/>
          <w:szCs w:val="24"/>
          <w:lang w:eastAsia="ru-RU"/>
        </w:rPr>
      </w:pPr>
      <w:r w:rsidRPr="00210575">
        <w:rPr>
          <w:rFonts w:ascii="Calibri" w:eastAsia="Times New Roman" w:hAnsi="Calibri" w:cs="Calibri"/>
          <w:b/>
          <w:sz w:val="24"/>
          <w:szCs w:val="24"/>
          <w:lang w:eastAsia="ru-RU"/>
        </w:rPr>
        <w:t>Благотворительный фонд социальной защиты «Милосердие»</w:t>
      </w:r>
      <w:r w:rsidRPr="00210575">
        <w:rPr>
          <w:rFonts w:ascii="Calibri" w:eastAsia="Times New Roman" w:hAnsi="Calibri" w:cs="Calibri"/>
          <w:sz w:val="24"/>
          <w:szCs w:val="24"/>
          <w:lang w:eastAsia="ru-RU"/>
        </w:rPr>
        <w:t xml:space="preserve"> входит в тройку ведущих корпоративных и частных благотворительных НКО в России по версии рейтинга RAEX. С 1999 года его программы реализуют на территории Липецкой, Свердловской, Белгородской областей и Алтайского края. На сотни благотворительных проектов направлено более 14,1 млрд рублей. Социальный партнёр группы НЛМК.  </w:t>
      </w:r>
    </w:p>
    <w:p w:rsidR="003C1F75" w:rsidRPr="00210575" w:rsidRDefault="0022123D" w:rsidP="00210575">
      <w:pPr>
        <w:spacing w:before="120" w:after="0"/>
        <w:rPr>
          <w:rFonts w:cs="Calibri"/>
          <w:sz w:val="24"/>
          <w:szCs w:val="24"/>
        </w:rPr>
      </w:pPr>
      <w:r w:rsidRPr="00210575">
        <w:rPr>
          <w:rFonts w:eastAsia="Calibri" w:cstheme="minorHAnsi"/>
          <w:sz w:val="24"/>
          <w:szCs w:val="24"/>
        </w:rPr>
        <w:t xml:space="preserve">Дополнительная информация о Фонде на </w:t>
      </w:r>
      <w:hyperlink r:id="rId8" w:history="1">
        <w:r w:rsidRPr="00210575">
          <w:rPr>
            <w:rFonts w:eastAsia="Calibri" w:cstheme="minorHAnsi"/>
            <w:color w:val="0563C1"/>
            <w:sz w:val="24"/>
            <w:szCs w:val="24"/>
            <w:u w:val="single"/>
          </w:rPr>
          <w:t>сайте</w:t>
        </w:r>
      </w:hyperlink>
      <w:r w:rsidRPr="00210575">
        <w:rPr>
          <w:rFonts w:eastAsia="Calibri" w:cstheme="minorHAnsi"/>
          <w:sz w:val="24"/>
          <w:szCs w:val="24"/>
        </w:rPr>
        <w:t xml:space="preserve"> </w:t>
      </w:r>
    </w:p>
    <w:sectPr w:rsidR="003C1F75" w:rsidRPr="00210575">
      <w:footerReference w:type="default" r:id="rId9"/>
      <w:headerReference w:type="first" r:id="rId10"/>
      <w:footerReference w:type="first" r:id="rId11"/>
      <w:pgSz w:w="11906" w:h="16838"/>
      <w:pgMar w:top="1985" w:right="851" w:bottom="1418" w:left="1418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E1024" w:rsidRDefault="009E1024">
      <w:pPr>
        <w:spacing w:line="240" w:lineRule="auto"/>
      </w:pPr>
      <w:r>
        <w:separator/>
      </w:r>
    </w:p>
  </w:endnote>
  <w:endnote w:type="continuationSeparator" w:id="0">
    <w:p w:rsidR="009E1024" w:rsidRDefault="009E102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1F75" w:rsidRDefault="009E1024">
    <w:pPr>
      <w:pStyle w:val="af9"/>
      <w:jc w:val="right"/>
    </w:pPr>
    <w:sdt>
      <w:sdtPr>
        <w:id w:val="-1885090518"/>
        <w:docPartObj>
          <w:docPartGallery w:val="AutoText"/>
        </w:docPartObj>
      </w:sdtPr>
      <w:sdtEndPr/>
      <w:sdtContent>
        <w:r w:rsidR="0022123D">
          <w:fldChar w:fldCharType="begin"/>
        </w:r>
        <w:r w:rsidR="0022123D">
          <w:instrText>PAGE   \* MERGEFORMAT</w:instrText>
        </w:r>
        <w:r w:rsidR="0022123D">
          <w:fldChar w:fldCharType="separate"/>
        </w:r>
        <w:r w:rsidR="00D750C9">
          <w:rPr>
            <w:noProof/>
          </w:rPr>
          <w:t>2</w:t>
        </w:r>
        <w:r w:rsidR="0022123D">
          <w:fldChar w:fldCharType="end"/>
        </w:r>
      </w:sdtContent>
    </w:sdt>
  </w:p>
  <w:p w:rsidR="003C1F75" w:rsidRDefault="003C1F75">
    <w:pPr>
      <w:pStyle w:val="af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75073322"/>
      <w:docPartObj>
        <w:docPartGallery w:val="AutoText"/>
      </w:docPartObj>
    </w:sdtPr>
    <w:sdtEndPr/>
    <w:sdtContent>
      <w:p w:rsidR="003C1F75" w:rsidRDefault="0022123D">
        <w:pPr>
          <w:pStyle w:val="af9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F379C">
          <w:rPr>
            <w:noProof/>
          </w:rPr>
          <w:t>1</w:t>
        </w:r>
        <w:r>
          <w:fldChar w:fldCharType="end"/>
        </w:r>
      </w:p>
    </w:sdtContent>
  </w:sdt>
  <w:p w:rsidR="003C1F75" w:rsidRDefault="003C1F75">
    <w:pPr>
      <w:pStyle w:val="af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E1024" w:rsidRDefault="009E1024">
      <w:pPr>
        <w:spacing w:after="0"/>
      </w:pPr>
      <w:r>
        <w:separator/>
      </w:r>
    </w:p>
  </w:footnote>
  <w:footnote w:type="continuationSeparator" w:id="0">
    <w:p w:rsidR="009E1024" w:rsidRDefault="009E102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1F75" w:rsidRDefault="003C1F75">
    <w:pPr>
      <w:pStyle w:val="af5"/>
      <w:tabs>
        <w:tab w:val="clear" w:pos="4677"/>
        <w:tab w:val="clear" w:pos="9355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141C06"/>
    <w:multiLevelType w:val="multilevel"/>
    <w:tmpl w:val="52141C06"/>
    <w:lvl w:ilvl="0">
      <w:start w:val="1"/>
      <w:numFmt w:val="bullet"/>
      <w:pStyle w:val="a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auto"/>
        <w:spacing w:val="0"/>
        <w:w w:val="100"/>
        <w:kern w:val="0"/>
        <w:position w:val="0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0Njc1MDUzNzAztTRR0lEKTi0uzszPAykwNKoFAMnYkeMtAAAA"/>
  </w:docVars>
  <w:rsids>
    <w:rsidRoot w:val="00FE2D4E"/>
    <w:rsid w:val="0000351E"/>
    <w:rsid w:val="00003C70"/>
    <w:rsid w:val="00003F69"/>
    <w:rsid w:val="00004C6C"/>
    <w:rsid w:val="00007613"/>
    <w:rsid w:val="00007E48"/>
    <w:rsid w:val="000103C9"/>
    <w:rsid w:val="00010400"/>
    <w:rsid w:val="00010A55"/>
    <w:rsid w:val="0001202C"/>
    <w:rsid w:val="00012350"/>
    <w:rsid w:val="00012BB9"/>
    <w:rsid w:val="00012CCA"/>
    <w:rsid w:val="00013361"/>
    <w:rsid w:val="00013D94"/>
    <w:rsid w:val="00015366"/>
    <w:rsid w:val="0001553C"/>
    <w:rsid w:val="0001577E"/>
    <w:rsid w:val="000159CA"/>
    <w:rsid w:val="00015C24"/>
    <w:rsid w:val="00015F22"/>
    <w:rsid w:val="000165C4"/>
    <w:rsid w:val="00016AFD"/>
    <w:rsid w:val="00016B35"/>
    <w:rsid w:val="00017AF3"/>
    <w:rsid w:val="00020E13"/>
    <w:rsid w:val="00020EF3"/>
    <w:rsid w:val="0002284C"/>
    <w:rsid w:val="00023026"/>
    <w:rsid w:val="00023AD4"/>
    <w:rsid w:val="00023AFF"/>
    <w:rsid w:val="00023B0C"/>
    <w:rsid w:val="000244EE"/>
    <w:rsid w:val="00024A78"/>
    <w:rsid w:val="000250A1"/>
    <w:rsid w:val="00026215"/>
    <w:rsid w:val="00027390"/>
    <w:rsid w:val="000277DD"/>
    <w:rsid w:val="000306E9"/>
    <w:rsid w:val="00030DE5"/>
    <w:rsid w:val="000317CC"/>
    <w:rsid w:val="000318E8"/>
    <w:rsid w:val="000322E9"/>
    <w:rsid w:val="00033EBD"/>
    <w:rsid w:val="00034074"/>
    <w:rsid w:val="00034A2F"/>
    <w:rsid w:val="000360B4"/>
    <w:rsid w:val="000406D2"/>
    <w:rsid w:val="00041825"/>
    <w:rsid w:val="0004203B"/>
    <w:rsid w:val="00043984"/>
    <w:rsid w:val="00043FE9"/>
    <w:rsid w:val="000456C0"/>
    <w:rsid w:val="00046317"/>
    <w:rsid w:val="000463FA"/>
    <w:rsid w:val="000477FC"/>
    <w:rsid w:val="00047A65"/>
    <w:rsid w:val="00051C37"/>
    <w:rsid w:val="00051CFF"/>
    <w:rsid w:val="0005223B"/>
    <w:rsid w:val="000528D5"/>
    <w:rsid w:val="00052A8C"/>
    <w:rsid w:val="00052A99"/>
    <w:rsid w:val="0005682F"/>
    <w:rsid w:val="00056832"/>
    <w:rsid w:val="0005688A"/>
    <w:rsid w:val="000574DB"/>
    <w:rsid w:val="00057624"/>
    <w:rsid w:val="0006049B"/>
    <w:rsid w:val="000610E0"/>
    <w:rsid w:val="00061F7B"/>
    <w:rsid w:val="00062350"/>
    <w:rsid w:val="00062C57"/>
    <w:rsid w:val="00063510"/>
    <w:rsid w:val="00063E30"/>
    <w:rsid w:val="00063EC5"/>
    <w:rsid w:val="000641FC"/>
    <w:rsid w:val="000641FF"/>
    <w:rsid w:val="000647BE"/>
    <w:rsid w:val="00065312"/>
    <w:rsid w:val="00066571"/>
    <w:rsid w:val="00067A0F"/>
    <w:rsid w:val="00067C84"/>
    <w:rsid w:val="000701B5"/>
    <w:rsid w:val="00070FE0"/>
    <w:rsid w:val="00072437"/>
    <w:rsid w:val="00072BFB"/>
    <w:rsid w:val="0007381B"/>
    <w:rsid w:val="00074D83"/>
    <w:rsid w:val="00074F0E"/>
    <w:rsid w:val="00075538"/>
    <w:rsid w:val="0007569C"/>
    <w:rsid w:val="000769A2"/>
    <w:rsid w:val="000773CD"/>
    <w:rsid w:val="00077B21"/>
    <w:rsid w:val="00077BEF"/>
    <w:rsid w:val="00077C6D"/>
    <w:rsid w:val="0008082A"/>
    <w:rsid w:val="00081391"/>
    <w:rsid w:val="000816D5"/>
    <w:rsid w:val="00082573"/>
    <w:rsid w:val="000833BE"/>
    <w:rsid w:val="00083B73"/>
    <w:rsid w:val="00084F3A"/>
    <w:rsid w:val="000850D9"/>
    <w:rsid w:val="000858A9"/>
    <w:rsid w:val="00085BDF"/>
    <w:rsid w:val="000869D5"/>
    <w:rsid w:val="000878C9"/>
    <w:rsid w:val="00090B26"/>
    <w:rsid w:val="0009113A"/>
    <w:rsid w:val="00091E68"/>
    <w:rsid w:val="000931DD"/>
    <w:rsid w:val="000938AA"/>
    <w:rsid w:val="00093C8E"/>
    <w:rsid w:val="00094CA7"/>
    <w:rsid w:val="00094E70"/>
    <w:rsid w:val="0009527A"/>
    <w:rsid w:val="000959F2"/>
    <w:rsid w:val="00096002"/>
    <w:rsid w:val="00096087"/>
    <w:rsid w:val="00096371"/>
    <w:rsid w:val="00096A63"/>
    <w:rsid w:val="00097463"/>
    <w:rsid w:val="000A0012"/>
    <w:rsid w:val="000A07D7"/>
    <w:rsid w:val="000A1E9B"/>
    <w:rsid w:val="000A4904"/>
    <w:rsid w:val="000A6BBD"/>
    <w:rsid w:val="000B059C"/>
    <w:rsid w:val="000B06E5"/>
    <w:rsid w:val="000B0E6F"/>
    <w:rsid w:val="000B0F5E"/>
    <w:rsid w:val="000B18C1"/>
    <w:rsid w:val="000B1F74"/>
    <w:rsid w:val="000B2A45"/>
    <w:rsid w:val="000B2A66"/>
    <w:rsid w:val="000B2E78"/>
    <w:rsid w:val="000B4285"/>
    <w:rsid w:val="000B4C35"/>
    <w:rsid w:val="000B5071"/>
    <w:rsid w:val="000B5F99"/>
    <w:rsid w:val="000B648B"/>
    <w:rsid w:val="000B6820"/>
    <w:rsid w:val="000B6CBC"/>
    <w:rsid w:val="000B7349"/>
    <w:rsid w:val="000B77F2"/>
    <w:rsid w:val="000B7C6D"/>
    <w:rsid w:val="000C002A"/>
    <w:rsid w:val="000C080A"/>
    <w:rsid w:val="000C085B"/>
    <w:rsid w:val="000C0E1A"/>
    <w:rsid w:val="000C24D8"/>
    <w:rsid w:val="000C275F"/>
    <w:rsid w:val="000C2AA6"/>
    <w:rsid w:val="000C4317"/>
    <w:rsid w:val="000C4379"/>
    <w:rsid w:val="000C46D5"/>
    <w:rsid w:val="000C482E"/>
    <w:rsid w:val="000C497D"/>
    <w:rsid w:val="000C4D40"/>
    <w:rsid w:val="000C5569"/>
    <w:rsid w:val="000C5F71"/>
    <w:rsid w:val="000C65D4"/>
    <w:rsid w:val="000C6B3D"/>
    <w:rsid w:val="000C708E"/>
    <w:rsid w:val="000C746F"/>
    <w:rsid w:val="000C75D1"/>
    <w:rsid w:val="000C77BB"/>
    <w:rsid w:val="000D16BD"/>
    <w:rsid w:val="000D1E9B"/>
    <w:rsid w:val="000D24CE"/>
    <w:rsid w:val="000D31EB"/>
    <w:rsid w:val="000D35E2"/>
    <w:rsid w:val="000D3C3A"/>
    <w:rsid w:val="000D490C"/>
    <w:rsid w:val="000D5238"/>
    <w:rsid w:val="000D5E15"/>
    <w:rsid w:val="000D6052"/>
    <w:rsid w:val="000D63E8"/>
    <w:rsid w:val="000D6437"/>
    <w:rsid w:val="000D6C31"/>
    <w:rsid w:val="000D6CB1"/>
    <w:rsid w:val="000E2378"/>
    <w:rsid w:val="000E2F79"/>
    <w:rsid w:val="000E35A1"/>
    <w:rsid w:val="000E46C6"/>
    <w:rsid w:val="000E50BF"/>
    <w:rsid w:val="000E58C2"/>
    <w:rsid w:val="000E751F"/>
    <w:rsid w:val="000E77F2"/>
    <w:rsid w:val="000F0231"/>
    <w:rsid w:val="000F0FA0"/>
    <w:rsid w:val="000F10BB"/>
    <w:rsid w:val="000F1A5A"/>
    <w:rsid w:val="000F2A5F"/>
    <w:rsid w:val="000F2CD2"/>
    <w:rsid w:val="000F2F96"/>
    <w:rsid w:val="000F35B2"/>
    <w:rsid w:val="000F40D7"/>
    <w:rsid w:val="000F45BE"/>
    <w:rsid w:val="000F4F23"/>
    <w:rsid w:val="000F523C"/>
    <w:rsid w:val="000F527C"/>
    <w:rsid w:val="000F53C2"/>
    <w:rsid w:val="000F56EA"/>
    <w:rsid w:val="000F597D"/>
    <w:rsid w:val="000F65E1"/>
    <w:rsid w:val="000F7EE6"/>
    <w:rsid w:val="00100782"/>
    <w:rsid w:val="00100A77"/>
    <w:rsid w:val="00100D14"/>
    <w:rsid w:val="00100FF2"/>
    <w:rsid w:val="0010168F"/>
    <w:rsid w:val="001021E6"/>
    <w:rsid w:val="001028EA"/>
    <w:rsid w:val="00102A7E"/>
    <w:rsid w:val="00102F13"/>
    <w:rsid w:val="00103B79"/>
    <w:rsid w:val="00106200"/>
    <w:rsid w:val="00107176"/>
    <w:rsid w:val="0010719E"/>
    <w:rsid w:val="00107C4C"/>
    <w:rsid w:val="00107D4B"/>
    <w:rsid w:val="00107F6E"/>
    <w:rsid w:val="00110F5F"/>
    <w:rsid w:val="00111BAB"/>
    <w:rsid w:val="00112DE6"/>
    <w:rsid w:val="00112F09"/>
    <w:rsid w:val="0011316C"/>
    <w:rsid w:val="0011512D"/>
    <w:rsid w:val="00115B61"/>
    <w:rsid w:val="001168FA"/>
    <w:rsid w:val="0011708A"/>
    <w:rsid w:val="00117284"/>
    <w:rsid w:val="00117866"/>
    <w:rsid w:val="00121449"/>
    <w:rsid w:val="0012284F"/>
    <w:rsid w:val="00122D34"/>
    <w:rsid w:val="00122DC0"/>
    <w:rsid w:val="00122E52"/>
    <w:rsid w:val="0012394D"/>
    <w:rsid w:val="00124BAA"/>
    <w:rsid w:val="001251E5"/>
    <w:rsid w:val="00127CA1"/>
    <w:rsid w:val="00130362"/>
    <w:rsid w:val="00130492"/>
    <w:rsid w:val="001308BF"/>
    <w:rsid w:val="00132343"/>
    <w:rsid w:val="0013249C"/>
    <w:rsid w:val="0013264A"/>
    <w:rsid w:val="00133AFD"/>
    <w:rsid w:val="00133F5E"/>
    <w:rsid w:val="00134713"/>
    <w:rsid w:val="001347AD"/>
    <w:rsid w:val="00134B77"/>
    <w:rsid w:val="00134C2B"/>
    <w:rsid w:val="00135992"/>
    <w:rsid w:val="00135B28"/>
    <w:rsid w:val="00137650"/>
    <w:rsid w:val="00137D3D"/>
    <w:rsid w:val="00140F14"/>
    <w:rsid w:val="00140F2B"/>
    <w:rsid w:val="001412CD"/>
    <w:rsid w:val="00141D13"/>
    <w:rsid w:val="001425E9"/>
    <w:rsid w:val="00143C8E"/>
    <w:rsid w:val="00143CE0"/>
    <w:rsid w:val="00145168"/>
    <w:rsid w:val="001460A3"/>
    <w:rsid w:val="001462AF"/>
    <w:rsid w:val="001465F6"/>
    <w:rsid w:val="00146E08"/>
    <w:rsid w:val="00147648"/>
    <w:rsid w:val="00152A09"/>
    <w:rsid w:val="00152AC3"/>
    <w:rsid w:val="0015339F"/>
    <w:rsid w:val="00155A67"/>
    <w:rsid w:val="001561DE"/>
    <w:rsid w:val="001565DF"/>
    <w:rsid w:val="00156C15"/>
    <w:rsid w:val="00156FF3"/>
    <w:rsid w:val="00157361"/>
    <w:rsid w:val="0016022E"/>
    <w:rsid w:val="001607DB"/>
    <w:rsid w:val="00160B1D"/>
    <w:rsid w:val="00160FF8"/>
    <w:rsid w:val="00161130"/>
    <w:rsid w:val="00161508"/>
    <w:rsid w:val="0016225C"/>
    <w:rsid w:val="001628A8"/>
    <w:rsid w:val="00163275"/>
    <w:rsid w:val="00163AED"/>
    <w:rsid w:val="00163E33"/>
    <w:rsid w:val="00163E60"/>
    <w:rsid w:val="00164E67"/>
    <w:rsid w:val="00165E2A"/>
    <w:rsid w:val="00165E87"/>
    <w:rsid w:val="0016768C"/>
    <w:rsid w:val="00167FC9"/>
    <w:rsid w:val="0017071E"/>
    <w:rsid w:val="00170B56"/>
    <w:rsid w:val="00170EFC"/>
    <w:rsid w:val="00171297"/>
    <w:rsid w:val="0017188F"/>
    <w:rsid w:val="0017222A"/>
    <w:rsid w:val="0017274A"/>
    <w:rsid w:val="0017288D"/>
    <w:rsid w:val="00173224"/>
    <w:rsid w:val="001739E9"/>
    <w:rsid w:val="00174040"/>
    <w:rsid w:val="00176C45"/>
    <w:rsid w:val="00177AF9"/>
    <w:rsid w:val="001802C1"/>
    <w:rsid w:val="0018043B"/>
    <w:rsid w:val="001810BA"/>
    <w:rsid w:val="00182609"/>
    <w:rsid w:val="0018490C"/>
    <w:rsid w:val="00185B8E"/>
    <w:rsid w:val="0018615F"/>
    <w:rsid w:val="0018647B"/>
    <w:rsid w:val="00186C1E"/>
    <w:rsid w:val="00187835"/>
    <w:rsid w:val="00187AD8"/>
    <w:rsid w:val="001909DC"/>
    <w:rsid w:val="0019201B"/>
    <w:rsid w:val="0019322E"/>
    <w:rsid w:val="00193F56"/>
    <w:rsid w:val="00194000"/>
    <w:rsid w:val="001950C9"/>
    <w:rsid w:val="00196CC9"/>
    <w:rsid w:val="001A1749"/>
    <w:rsid w:val="001A1E60"/>
    <w:rsid w:val="001A31A5"/>
    <w:rsid w:val="001A40F3"/>
    <w:rsid w:val="001A4394"/>
    <w:rsid w:val="001A4FF2"/>
    <w:rsid w:val="001A5764"/>
    <w:rsid w:val="001A5D08"/>
    <w:rsid w:val="001A64ED"/>
    <w:rsid w:val="001A6EC5"/>
    <w:rsid w:val="001A79CF"/>
    <w:rsid w:val="001A7E38"/>
    <w:rsid w:val="001A7E78"/>
    <w:rsid w:val="001B0A37"/>
    <w:rsid w:val="001B17A6"/>
    <w:rsid w:val="001B1885"/>
    <w:rsid w:val="001B2429"/>
    <w:rsid w:val="001B2DC9"/>
    <w:rsid w:val="001B3235"/>
    <w:rsid w:val="001B35E3"/>
    <w:rsid w:val="001B5707"/>
    <w:rsid w:val="001B5E1A"/>
    <w:rsid w:val="001B619B"/>
    <w:rsid w:val="001B6632"/>
    <w:rsid w:val="001B7AD7"/>
    <w:rsid w:val="001C03B2"/>
    <w:rsid w:val="001C047C"/>
    <w:rsid w:val="001C0A24"/>
    <w:rsid w:val="001C0B0B"/>
    <w:rsid w:val="001C11C4"/>
    <w:rsid w:val="001C19EF"/>
    <w:rsid w:val="001C1DA9"/>
    <w:rsid w:val="001C1FB2"/>
    <w:rsid w:val="001C3DBF"/>
    <w:rsid w:val="001C512D"/>
    <w:rsid w:val="001C6229"/>
    <w:rsid w:val="001C64B2"/>
    <w:rsid w:val="001C70DF"/>
    <w:rsid w:val="001C7F05"/>
    <w:rsid w:val="001C7F25"/>
    <w:rsid w:val="001D1345"/>
    <w:rsid w:val="001D27D9"/>
    <w:rsid w:val="001D2FE0"/>
    <w:rsid w:val="001D4250"/>
    <w:rsid w:val="001D4660"/>
    <w:rsid w:val="001D5006"/>
    <w:rsid w:val="001D5224"/>
    <w:rsid w:val="001D5F32"/>
    <w:rsid w:val="001D612C"/>
    <w:rsid w:val="001D6A60"/>
    <w:rsid w:val="001D7DA3"/>
    <w:rsid w:val="001E0581"/>
    <w:rsid w:val="001E144B"/>
    <w:rsid w:val="001E180C"/>
    <w:rsid w:val="001E2110"/>
    <w:rsid w:val="001E3A85"/>
    <w:rsid w:val="001E5837"/>
    <w:rsid w:val="001E5C37"/>
    <w:rsid w:val="001E5F7C"/>
    <w:rsid w:val="001E77B3"/>
    <w:rsid w:val="001E7D67"/>
    <w:rsid w:val="001E7E37"/>
    <w:rsid w:val="001F0EED"/>
    <w:rsid w:val="001F1817"/>
    <w:rsid w:val="001F2773"/>
    <w:rsid w:val="001F305E"/>
    <w:rsid w:val="001F379C"/>
    <w:rsid w:val="001F3A25"/>
    <w:rsid w:val="001F43F9"/>
    <w:rsid w:val="001F5C4B"/>
    <w:rsid w:val="001F5D9C"/>
    <w:rsid w:val="001F6748"/>
    <w:rsid w:val="001F740B"/>
    <w:rsid w:val="00200B27"/>
    <w:rsid w:val="00200B73"/>
    <w:rsid w:val="002026ED"/>
    <w:rsid w:val="00204215"/>
    <w:rsid w:val="002045D6"/>
    <w:rsid w:val="002053F5"/>
    <w:rsid w:val="00205899"/>
    <w:rsid w:val="00206075"/>
    <w:rsid w:val="00206C33"/>
    <w:rsid w:val="00206C5B"/>
    <w:rsid w:val="00206CB7"/>
    <w:rsid w:val="00206D08"/>
    <w:rsid w:val="00210575"/>
    <w:rsid w:val="00212751"/>
    <w:rsid w:val="00212F32"/>
    <w:rsid w:val="00212FA7"/>
    <w:rsid w:val="00214059"/>
    <w:rsid w:val="00214126"/>
    <w:rsid w:val="00214189"/>
    <w:rsid w:val="002141D6"/>
    <w:rsid w:val="002176C0"/>
    <w:rsid w:val="0021775F"/>
    <w:rsid w:val="00220846"/>
    <w:rsid w:val="00220F64"/>
    <w:rsid w:val="0022123D"/>
    <w:rsid w:val="002213B9"/>
    <w:rsid w:val="00221568"/>
    <w:rsid w:val="00222E9B"/>
    <w:rsid w:val="00223453"/>
    <w:rsid w:val="00223BC9"/>
    <w:rsid w:val="00224C1A"/>
    <w:rsid w:val="00224FBF"/>
    <w:rsid w:val="002255BC"/>
    <w:rsid w:val="00225A1E"/>
    <w:rsid w:val="00226AA1"/>
    <w:rsid w:val="00226C5F"/>
    <w:rsid w:val="00230B94"/>
    <w:rsid w:val="00230C1F"/>
    <w:rsid w:val="00230F0B"/>
    <w:rsid w:val="00234F42"/>
    <w:rsid w:val="00235001"/>
    <w:rsid w:val="002357F9"/>
    <w:rsid w:val="00235CA1"/>
    <w:rsid w:val="002369CB"/>
    <w:rsid w:val="002371D2"/>
    <w:rsid w:val="00237290"/>
    <w:rsid w:val="00240160"/>
    <w:rsid w:val="002408E7"/>
    <w:rsid w:val="00240C44"/>
    <w:rsid w:val="0024235A"/>
    <w:rsid w:val="002424C6"/>
    <w:rsid w:val="002437B1"/>
    <w:rsid w:val="0024475C"/>
    <w:rsid w:val="00244D76"/>
    <w:rsid w:val="00245B26"/>
    <w:rsid w:val="00246246"/>
    <w:rsid w:val="002462A6"/>
    <w:rsid w:val="00250050"/>
    <w:rsid w:val="00250457"/>
    <w:rsid w:val="00250778"/>
    <w:rsid w:val="00250BEC"/>
    <w:rsid w:val="00251A72"/>
    <w:rsid w:val="00253486"/>
    <w:rsid w:val="00253FAE"/>
    <w:rsid w:val="00254791"/>
    <w:rsid w:val="00254AA0"/>
    <w:rsid w:val="00254D8C"/>
    <w:rsid w:val="00254FAD"/>
    <w:rsid w:val="00255C48"/>
    <w:rsid w:val="0025710F"/>
    <w:rsid w:val="0025753F"/>
    <w:rsid w:val="0025774E"/>
    <w:rsid w:val="00257B6F"/>
    <w:rsid w:val="002607EB"/>
    <w:rsid w:val="00261BBB"/>
    <w:rsid w:val="00262DE4"/>
    <w:rsid w:val="0026457D"/>
    <w:rsid w:val="002649A4"/>
    <w:rsid w:val="00264FFD"/>
    <w:rsid w:val="00265235"/>
    <w:rsid w:val="002664EB"/>
    <w:rsid w:val="00266724"/>
    <w:rsid w:val="00267604"/>
    <w:rsid w:val="00270FE1"/>
    <w:rsid w:val="002710C0"/>
    <w:rsid w:val="00272318"/>
    <w:rsid w:val="002726EC"/>
    <w:rsid w:val="00272901"/>
    <w:rsid w:val="002741A7"/>
    <w:rsid w:val="00274201"/>
    <w:rsid w:val="00277B2C"/>
    <w:rsid w:val="00277EF5"/>
    <w:rsid w:val="002815EA"/>
    <w:rsid w:val="00281912"/>
    <w:rsid w:val="00281BA7"/>
    <w:rsid w:val="00282E02"/>
    <w:rsid w:val="00283200"/>
    <w:rsid w:val="0028360A"/>
    <w:rsid w:val="00283B30"/>
    <w:rsid w:val="0028410C"/>
    <w:rsid w:val="00284822"/>
    <w:rsid w:val="0028580A"/>
    <w:rsid w:val="00285AC8"/>
    <w:rsid w:val="002879C7"/>
    <w:rsid w:val="00290ACC"/>
    <w:rsid w:val="00291204"/>
    <w:rsid w:val="00291257"/>
    <w:rsid w:val="00291639"/>
    <w:rsid w:val="00291F11"/>
    <w:rsid w:val="00292F21"/>
    <w:rsid w:val="002935C9"/>
    <w:rsid w:val="00293727"/>
    <w:rsid w:val="00293BF9"/>
    <w:rsid w:val="00294021"/>
    <w:rsid w:val="00294714"/>
    <w:rsid w:val="0029529E"/>
    <w:rsid w:val="00295D2E"/>
    <w:rsid w:val="00296458"/>
    <w:rsid w:val="002A3FC3"/>
    <w:rsid w:val="002A4A07"/>
    <w:rsid w:val="002A4A57"/>
    <w:rsid w:val="002A4CE3"/>
    <w:rsid w:val="002A4D26"/>
    <w:rsid w:val="002A4EC1"/>
    <w:rsid w:val="002A5D8E"/>
    <w:rsid w:val="002A6233"/>
    <w:rsid w:val="002A68EB"/>
    <w:rsid w:val="002B125F"/>
    <w:rsid w:val="002B26C9"/>
    <w:rsid w:val="002B2DB9"/>
    <w:rsid w:val="002B2F90"/>
    <w:rsid w:val="002B3299"/>
    <w:rsid w:val="002B38CF"/>
    <w:rsid w:val="002B42C7"/>
    <w:rsid w:val="002B4BE8"/>
    <w:rsid w:val="002B4C43"/>
    <w:rsid w:val="002B4E90"/>
    <w:rsid w:val="002B52E1"/>
    <w:rsid w:val="002B599D"/>
    <w:rsid w:val="002B5B30"/>
    <w:rsid w:val="002B5C40"/>
    <w:rsid w:val="002B5DD3"/>
    <w:rsid w:val="002B7163"/>
    <w:rsid w:val="002B7EF1"/>
    <w:rsid w:val="002C1816"/>
    <w:rsid w:val="002C24F4"/>
    <w:rsid w:val="002C2895"/>
    <w:rsid w:val="002C2B3E"/>
    <w:rsid w:val="002C2CA7"/>
    <w:rsid w:val="002C3297"/>
    <w:rsid w:val="002C3D8C"/>
    <w:rsid w:val="002C4CFC"/>
    <w:rsid w:val="002C5110"/>
    <w:rsid w:val="002C5568"/>
    <w:rsid w:val="002C700B"/>
    <w:rsid w:val="002D016A"/>
    <w:rsid w:val="002D0691"/>
    <w:rsid w:val="002D1184"/>
    <w:rsid w:val="002D17C3"/>
    <w:rsid w:val="002D1EC7"/>
    <w:rsid w:val="002D22FF"/>
    <w:rsid w:val="002D2627"/>
    <w:rsid w:val="002D2A76"/>
    <w:rsid w:val="002D3600"/>
    <w:rsid w:val="002D3BD9"/>
    <w:rsid w:val="002D3C55"/>
    <w:rsid w:val="002D455B"/>
    <w:rsid w:val="002D57BB"/>
    <w:rsid w:val="002D6122"/>
    <w:rsid w:val="002D688A"/>
    <w:rsid w:val="002D69C7"/>
    <w:rsid w:val="002D71D5"/>
    <w:rsid w:val="002D76D1"/>
    <w:rsid w:val="002E1B99"/>
    <w:rsid w:val="002E2F29"/>
    <w:rsid w:val="002E3F6D"/>
    <w:rsid w:val="002E4AA3"/>
    <w:rsid w:val="002E51D0"/>
    <w:rsid w:val="002E5338"/>
    <w:rsid w:val="002E6A52"/>
    <w:rsid w:val="002E6D35"/>
    <w:rsid w:val="002F002F"/>
    <w:rsid w:val="002F0D39"/>
    <w:rsid w:val="002F116E"/>
    <w:rsid w:val="002F180B"/>
    <w:rsid w:val="002F1CCA"/>
    <w:rsid w:val="002F1D8E"/>
    <w:rsid w:val="002F1E81"/>
    <w:rsid w:val="002F1E8D"/>
    <w:rsid w:val="002F388F"/>
    <w:rsid w:val="002F38B7"/>
    <w:rsid w:val="002F38CC"/>
    <w:rsid w:val="002F3A38"/>
    <w:rsid w:val="003003A2"/>
    <w:rsid w:val="00300ACF"/>
    <w:rsid w:val="00300CD7"/>
    <w:rsid w:val="00300E1E"/>
    <w:rsid w:val="003014C7"/>
    <w:rsid w:val="0030165D"/>
    <w:rsid w:val="003017B6"/>
    <w:rsid w:val="0030200F"/>
    <w:rsid w:val="00303570"/>
    <w:rsid w:val="003041E7"/>
    <w:rsid w:val="00304878"/>
    <w:rsid w:val="003063EB"/>
    <w:rsid w:val="00307744"/>
    <w:rsid w:val="003078FD"/>
    <w:rsid w:val="0031002E"/>
    <w:rsid w:val="0031006F"/>
    <w:rsid w:val="00311099"/>
    <w:rsid w:val="00312D4D"/>
    <w:rsid w:val="0031452B"/>
    <w:rsid w:val="00314A98"/>
    <w:rsid w:val="00315270"/>
    <w:rsid w:val="00315E0D"/>
    <w:rsid w:val="00316D37"/>
    <w:rsid w:val="0032018B"/>
    <w:rsid w:val="00321252"/>
    <w:rsid w:val="00321E7C"/>
    <w:rsid w:val="00322632"/>
    <w:rsid w:val="00323282"/>
    <w:rsid w:val="00323F67"/>
    <w:rsid w:val="00324BC8"/>
    <w:rsid w:val="00324CDB"/>
    <w:rsid w:val="0032502A"/>
    <w:rsid w:val="00325D92"/>
    <w:rsid w:val="00326980"/>
    <w:rsid w:val="00326AA2"/>
    <w:rsid w:val="00326AB1"/>
    <w:rsid w:val="003272A0"/>
    <w:rsid w:val="00327AB0"/>
    <w:rsid w:val="003326C9"/>
    <w:rsid w:val="0033329A"/>
    <w:rsid w:val="00333A4A"/>
    <w:rsid w:val="003342D1"/>
    <w:rsid w:val="00334DE6"/>
    <w:rsid w:val="0033537A"/>
    <w:rsid w:val="0033568F"/>
    <w:rsid w:val="00336414"/>
    <w:rsid w:val="0033657C"/>
    <w:rsid w:val="00336F98"/>
    <w:rsid w:val="0033767B"/>
    <w:rsid w:val="00337E84"/>
    <w:rsid w:val="003400BD"/>
    <w:rsid w:val="00340107"/>
    <w:rsid w:val="00340B11"/>
    <w:rsid w:val="003411BA"/>
    <w:rsid w:val="00341656"/>
    <w:rsid w:val="0034221C"/>
    <w:rsid w:val="00342252"/>
    <w:rsid w:val="00344FCF"/>
    <w:rsid w:val="00345842"/>
    <w:rsid w:val="00345A93"/>
    <w:rsid w:val="00345C00"/>
    <w:rsid w:val="00345C3B"/>
    <w:rsid w:val="00346579"/>
    <w:rsid w:val="003465D6"/>
    <w:rsid w:val="003506AA"/>
    <w:rsid w:val="003508E5"/>
    <w:rsid w:val="00351284"/>
    <w:rsid w:val="0035160C"/>
    <w:rsid w:val="003518C0"/>
    <w:rsid w:val="003519A2"/>
    <w:rsid w:val="003544F8"/>
    <w:rsid w:val="00355C9B"/>
    <w:rsid w:val="00355D3C"/>
    <w:rsid w:val="00355E24"/>
    <w:rsid w:val="00356075"/>
    <w:rsid w:val="00356719"/>
    <w:rsid w:val="00356CC0"/>
    <w:rsid w:val="00356DF2"/>
    <w:rsid w:val="00357ED1"/>
    <w:rsid w:val="00357EFA"/>
    <w:rsid w:val="003616C6"/>
    <w:rsid w:val="00362027"/>
    <w:rsid w:val="00364EFA"/>
    <w:rsid w:val="00365B19"/>
    <w:rsid w:val="003662D3"/>
    <w:rsid w:val="00366882"/>
    <w:rsid w:val="003674B0"/>
    <w:rsid w:val="00367F34"/>
    <w:rsid w:val="00370D2A"/>
    <w:rsid w:val="00372DF0"/>
    <w:rsid w:val="00373DD6"/>
    <w:rsid w:val="003743DB"/>
    <w:rsid w:val="003756C6"/>
    <w:rsid w:val="00375C68"/>
    <w:rsid w:val="00375E69"/>
    <w:rsid w:val="003768C5"/>
    <w:rsid w:val="00376B06"/>
    <w:rsid w:val="00377775"/>
    <w:rsid w:val="00377980"/>
    <w:rsid w:val="003779C7"/>
    <w:rsid w:val="00377EC8"/>
    <w:rsid w:val="00381688"/>
    <w:rsid w:val="00381900"/>
    <w:rsid w:val="00381F00"/>
    <w:rsid w:val="003821BA"/>
    <w:rsid w:val="003835AB"/>
    <w:rsid w:val="003839D7"/>
    <w:rsid w:val="00383A02"/>
    <w:rsid w:val="00383B5E"/>
    <w:rsid w:val="00386143"/>
    <w:rsid w:val="00390371"/>
    <w:rsid w:val="00390772"/>
    <w:rsid w:val="00390E62"/>
    <w:rsid w:val="00391087"/>
    <w:rsid w:val="003922B7"/>
    <w:rsid w:val="003938A6"/>
    <w:rsid w:val="00393937"/>
    <w:rsid w:val="00394493"/>
    <w:rsid w:val="00395194"/>
    <w:rsid w:val="00395CF7"/>
    <w:rsid w:val="00396F9A"/>
    <w:rsid w:val="0039756A"/>
    <w:rsid w:val="0039773D"/>
    <w:rsid w:val="003A170F"/>
    <w:rsid w:val="003A2600"/>
    <w:rsid w:val="003A4FE8"/>
    <w:rsid w:val="003A6CCC"/>
    <w:rsid w:val="003A7460"/>
    <w:rsid w:val="003B01CF"/>
    <w:rsid w:val="003B09D5"/>
    <w:rsid w:val="003B1111"/>
    <w:rsid w:val="003B1654"/>
    <w:rsid w:val="003B1742"/>
    <w:rsid w:val="003B26B9"/>
    <w:rsid w:val="003B2E1E"/>
    <w:rsid w:val="003B3EFF"/>
    <w:rsid w:val="003B44BC"/>
    <w:rsid w:val="003B48A7"/>
    <w:rsid w:val="003B4F28"/>
    <w:rsid w:val="003B5894"/>
    <w:rsid w:val="003B5D89"/>
    <w:rsid w:val="003B602A"/>
    <w:rsid w:val="003B628D"/>
    <w:rsid w:val="003B67BF"/>
    <w:rsid w:val="003B6F4E"/>
    <w:rsid w:val="003B761F"/>
    <w:rsid w:val="003C0527"/>
    <w:rsid w:val="003C0588"/>
    <w:rsid w:val="003C0FA8"/>
    <w:rsid w:val="003C1F75"/>
    <w:rsid w:val="003C2118"/>
    <w:rsid w:val="003C2164"/>
    <w:rsid w:val="003C2FEF"/>
    <w:rsid w:val="003C30C4"/>
    <w:rsid w:val="003C38D8"/>
    <w:rsid w:val="003C4C90"/>
    <w:rsid w:val="003C53CB"/>
    <w:rsid w:val="003C5571"/>
    <w:rsid w:val="003C73D2"/>
    <w:rsid w:val="003D0F29"/>
    <w:rsid w:val="003D1338"/>
    <w:rsid w:val="003D1CA0"/>
    <w:rsid w:val="003D3EF2"/>
    <w:rsid w:val="003D4199"/>
    <w:rsid w:val="003D478A"/>
    <w:rsid w:val="003D6D1E"/>
    <w:rsid w:val="003E016F"/>
    <w:rsid w:val="003E03C6"/>
    <w:rsid w:val="003E04DB"/>
    <w:rsid w:val="003E071B"/>
    <w:rsid w:val="003E1084"/>
    <w:rsid w:val="003E13A4"/>
    <w:rsid w:val="003E1EA9"/>
    <w:rsid w:val="003E2B37"/>
    <w:rsid w:val="003E2C21"/>
    <w:rsid w:val="003E2C6C"/>
    <w:rsid w:val="003E3197"/>
    <w:rsid w:val="003E3839"/>
    <w:rsid w:val="003E3BB2"/>
    <w:rsid w:val="003E44D8"/>
    <w:rsid w:val="003E4BEA"/>
    <w:rsid w:val="003E52F1"/>
    <w:rsid w:val="003E5C1E"/>
    <w:rsid w:val="003E604B"/>
    <w:rsid w:val="003E6813"/>
    <w:rsid w:val="003E729E"/>
    <w:rsid w:val="003E7753"/>
    <w:rsid w:val="003F053D"/>
    <w:rsid w:val="003F27F9"/>
    <w:rsid w:val="003F3F5A"/>
    <w:rsid w:val="003F50C5"/>
    <w:rsid w:val="003F545B"/>
    <w:rsid w:val="003F5479"/>
    <w:rsid w:val="003F5AEF"/>
    <w:rsid w:val="003F6707"/>
    <w:rsid w:val="003F6BE4"/>
    <w:rsid w:val="003F6E3B"/>
    <w:rsid w:val="003F7D18"/>
    <w:rsid w:val="003F7DF8"/>
    <w:rsid w:val="003F7EFB"/>
    <w:rsid w:val="00400127"/>
    <w:rsid w:val="00400465"/>
    <w:rsid w:val="00401564"/>
    <w:rsid w:val="00402DC7"/>
    <w:rsid w:val="00403BAD"/>
    <w:rsid w:val="00403BCA"/>
    <w:rsid w:val="004042DA"/>
    <w:rsid w:val="004059FC"/>
    <w:rsid w:val="00406327"/>
    <w:rsid w:val="00406471"/>
    <w:rsid w:val="00406E77"/>
    <w:rsid w:val="00406FBE"/>
    <w:rsid w:val="00407200"/>
    <w:rsid w:val="004072F8"/>
    <w:rsid w:val="0040796A"/>
    <w:rsid w:val="004100D0"/>
    <w:rsid w:val="00410372"/>
    <w:rsid w:val="00410522"/>
    <w:rsid w:val="00411791"/>
    <w:rsid w:val="004125A3"/>
    <w:rsid w:val="00413CDF"/>
    <w:rsid w:val="00414490"/>
    <w:rsid w:val="004147DF"/>
    <w:rsid w:val="00414B6D"/>
    <w:rsid w:val="00414CCB"/>
    <w:rsid w:val="004154E9"/>
    <w:rsid w:val="004161F0"/>
    <w:rsid w:val="00417423"/>
    <w:rsid w:val="00421978"/>
    <w:rsid w:val="00421A7E"/>
    <w:rsid w:val="00421ACA"/>
    <w:rsid w:val="00422417"/>
    <w:rsid w:val="00422576"/>
    <w:rsid w:val="00422944"/>
    <w:rsid w:val="00423C5F"/>
    <w:rsid w:val="004240B2"/>
    <w:rsid w:val="0042473B"/>
    <w:rsid w:val="0042515A"/>
    <w:rsid w:val="0043116A"/>
    <w:rsid w:val="004321CD"/>
    <w:rsid w:val="00432298"/>
    <w:rsid w:val="004342CC"/>
    <w:rsid w:val="00434372"/>
    <w:rsid w:val="0043486B"/>
    <w:rsid w:val="00436C3B"/>
    <w:rsid w:val="004375D7"/>
    <w:rsid w:val="0044073A"/>
    <w:rsid w:val="00440F48"/>
    <w:rsid w:val="00443D0F"/>
    <w:rsid w:val="004451FE"/>
    <w:rsid w:val="004452F4"/>
    <w:rsid w:val="00445C28"/>
    <w:rsid w:val="00445EBD"/>
    <w:rsid w:val="00446E5F"/>
    <w:rsid w:val="00447546"/>
    <w:rsid w:val="0044789E"/>
    <w:rsid w:val="004504BE"/>
    <w:rsid w:val="004504EE"/>
    <w:rsid w:val="00450A5F"/>
    <w:rsid w:val="00451F15"/>
    <w:rsid w:val="00452129"/>
    <w:rsid w:val="0045241A"/>
    <w:rsid w:val="00452848"/>
    <w:rsid w:val="00452C30"/>
    <w:rsid w:val="00453D99"/>
    <w:rsid w:val="00455248"/>
    <w:rsid w:val="00455AA0"/>
    <w:rsid w:val="00456757"/>
    <w:rsid w:val="00456D3D"/>
    <w:rsid w:val="00457B7F"/>
    <w:rsid w:val="00460491"/>
    <w:rsid w:val="00460A19"/>
    <w:rsid w:val="00461ACB"/>
    <w:rsid w:val="00461E91"/>
    <w:rsid w:val="004625FA"/>
    <w:rsid w:val="00462FF6"/>
    <w:rsid w:val="00463806"/>
    <w:rsid w:val="004654D9"/>
    <w:rsid w:val="004656DA"/>
    <w:rsid w:val="00465DFD"/>
    <w:rsid w:val="004663AE"/>
    <w:rsid w:val="00467501"/>
    <w:rsid w:val="00467600"/>
    <w:rsid w:val="00470BF6"/>
    <w:rsid w:val="00470C18"/>
    <w:rsid w:val="00471201"/>
    <w:rsid w:val="00471566"/>
    <w:rsid w:val="004715FE"/>
    <w:rsid w:val="004756CC"/>
    <w:rsid w:val="00475875"/>
    <w:rsid w:val="0047752C"/>
    <w:rsid w:val="004813B0"/>
    <w:rsid w:val="00483945"/>
    <w:rsid w:val="00484363"/>
    <w:rsid w:val="0048483E"/>
    <w:rsid w:val="00484D92"/>
    <w:rsid w:val="004851BE"/>
    <w:rsid w:val="00485B77"/>
    <w:rsid w:val="00485D20"/>
    <w:rsid w:val="004905D6"/>
    <w:rsid w:val="00491CE3"/>
    <w:rsid w:val="00492715"/>
    <w:rsid w:val="00493FFC"/>
    <w:rsid w:val="00494025"/>
    <w:rsid w:val="004942CD"/>
    <w:rsid w:val="00494D5C"/>
    <w:rsid w:val="00494E68"/>
    <w:rsid w:val="00496290"/>
    <w:rsid w:val="00497245"/>
    <w:rsid w:val="00497946"/>
    <w:rsid w:val="00497C2B"/>
    <w:rsid w:val="004A014D"/>
    <w:rsid w:val="004A1204"/>
    <w:rsid w:val="004A260C"/>
    <w:rsid w:val="004A31E6"/>
    <w:rsid w:val="004A324F"/>
    <w:rsid w:val="004A372D"/>
    <w:rsid w:val="004A3739"/>
    <w:rsid w:val="004A37FC"/>
    <w:rsid w:val="004A3E37"/>
    <w:rsid w:val="004A452C"/>
    <w:rsid w:val="004A4611"/>
    <w:rsid w:val="004A4972"/>
    <w:rsid w:val="004A541B"/>
    <w:rsid w:val="004A5654"/>
    <w:rsid w:val="004A5B23"/>
    <w:rsid w:val="004A6C55"/>
    <w:rsid w:val="004A76D4"/>
    <w:rsid w:val="004B0711"/>
    <w:rsid w:val="004B0C03"/>
    <w:rsid w:val="004B2732"/>
    <w:rsid w:val="004B3049"/>
    <w:rsid w:val="004B43D1"/>
    <w:rsid w:val="004B47F6"/>
    <w:rsid w:val="004B4D5E"/>
    <w:rsid w:val="004B58BD"/>
    <w:rsid w:val="004B61EE"/>
    <w:rsid w:val="004B62EF"/>
    <w:rsid w:val="004B62FA"/>
    <w:rsid w:val="004B67F4"/>
    <w:rsid w:val="004B6815"/>
    <w:rsid w:val="004B6912"/>
    <w:rsid w:val="004B7785"/>
    <w:rsid w:val="004C0170"/>
    <w:rsid w:val="004C1FCE"/>
    <w:rsid w:val="004C2241"/>
    <w:rsid w:val="004C298C"/>
    <w:rsid w:val="004C41AA"/>
    <w:rsid w:val="004C4659"/>
    <w:rsid w:val="004C4A2B"/>
    <w:rsid w:val="004C59A6"/>
    <w:rsid w:val="004D07F8"/>
    <w:rsid w:val="004D29F4"/>
    <w:rsid w:val="004D2C56"/>
    <w:rsid w:val="004D2D08"/>
    <w:rsid w:val="004D2F97"/>
    <w:rsid w:val="004D4591"/>
    <w:rsid w:val="004D46C9"/>
    <w:rsid w:val="004D55D2"/>
    <w:rsid w:val="004D5D8F"/>
    <w:rsid w:val="004D6D6F"/>
    <w:rsid w:val="004D6EE8"/>
    <w:rsid w:val="004E07E5"/>
    <w:rsid w:val="004E0A56"/>
    <w:rsid w:val="004E0F95"/>
    <w:rsid w:val="004E3911"/>
    <w:rsid w:val="004E45D9"/>
    <w:rsid w:val="004E4792"/>
    <w:rsid w:val="004E49FB"/>
    <w:rsid w:val="004E4A3A"/>
    <w:rsid w:val="004E4BCB"/>
    <w:rsid w:val="004E6A5E"/>
    <w:rsid w:val="004E6CAC"/>
    <w:rsid w:val="004E7575"/>
    <w:rsid w:val="004F0137"/>
    <w:rsid w:val="004F02C6"/>
    <w:rsid w:val="004F0E4D"/>
    <w:rsid w:val="004F0E76"/>
    <w:rsid w:val="004F1CC0"/>
    <w:rsid w:val="004F2D0B"/>
    <w:rsid w:val="004F34DF"/>
    <w:rsid w:val="004F383F"/>
    <w:rsid w:val="004F3DDA"/>
    <w:rsid w:val="004F4720"/>
    <w:rsid w:val="004F4832"/>
    <w:rsid w:val="004F5024"/>
    <w:rsid w:val="004F6AA3"/>
    <w:rsid w:val="004F75A4"/>
    <w:rsid w:val="004F7D9E"/>
    <w:rsid w:val="00500C4E"/>
    <w:rsid w:val="00500ED9"/>
    <w:rsid w:val="005016FE"/>
    <w:rsid w:val="00501CF9"/>
    <w:rsid w:val="00501F08"/>
    <w:rsid w:val="00503A7A"/>
    <w:rsid w:val="00503AAD"/>
    <w:rsid w:val="0050545B"/>
    <w:rsid w:val="00506494"/>
    <w:rsid w:val="00506558"/>
    <w:rsid w:val="00506EAC"/>
    <w:rsid w:val="005073D2"/>
    <w:rsid w:val="00507BDD"/>
    <w:rsid w:val="005105F7"/>
    <w:rsid w:val="0051070B"/>
    <w:rsid w:val="00510DB5"/>
    <w:rsid w:val="00511D05"/>
    <w:rsid w:val="00511FEB"/>
    <w:rsid w:val="00514017"/>
    <w:rsid w:val="0051480F"/>
    <w:rsid w:val="00514955"/>
    <w:rsid w:val="005155F3"/>
    <w:rsid w:val="00515884"/>
    <w:rsid w:val="00516F9D"/>
    <w:rsid w:val="00517034"/>
    <w:rsid w:val="00517A66"/>
    <w:rsid w:val="00517DE5"/>
    <w:rsid w:val="00520E23"/>
    <w:rsid w:val="00521E5D"/>
    <w:rsid w:val="00522A19"/>
    <w:rsid w:val="00522E14"/>
    <w:rsid w:val="00522EDD"/>
    <w:rsid w:val="00522F1A"/>
    <w:rsid w:val="00522FF7"/>
    <w:rsid w:val="0052386D"/>
    <w:rsid w:val="00523A9D"/>
    <w:rsid w:val="005241B4"/>
    <w:rsid w:val="005250BE"/>
    <w:rsid w:val="00525BDC"/>
    <w:rsid w:val="00526444"/>
    <w:rsid w:val="00527167"/>
    <w:rsid w:val="00530604"/>
    <w:rsid w:val="005315DC"/>
    <w:rsid w:val="0053171F"/>
    <w:rsid w:val="00532B1B"/>
    <w:rsid w:val="0053348B"/>
    <w:rsid w:val="00533AE4"/>
    <w:rsid w:val="00533C32"/>
    <w:rsid w:val="00534649"/>
    <w:rsid w:val="00534B8B"/>
    <w:rsid w:val="00536782"/>
    <w:rsid w:val="005374EC"/>
    <w:rsid w:val="00537E52"/>
    <w:rsid w:val="005404D2"/>
    <w:rsid w:val="0054106F"/>
    <w:rsid w:val="005420A0"/>
    <w:rsid w:val="005424EF"/>
    <w:rsid w:val="00542612"/>
    <w:rsid w:val="0054296C"/>
    <w:rsid w:val="0054340C"/>
    <w:rsid w:val="005440A1"/>
    <w:rsid w:val="005440EB"/>
    <w:rsid w:val="00546804"/>
    <w:rsid w:val="00546FF5"/>
    <w:rsid w:val="00547C5C"/>
    <w:rsid w:val="00551553"/>
    <w:rsid w:val="005527B2"/>
    <w:rsid w:val="00554BBD"/>
    <w:rsid w:val="00555DF0"/>
    <w:rsid w:val="005562E4"/>
    <w:rsid w:val="0055681D"/>
    <w:rsid w:val="00557BE1"/>
    <w:rsid w:val="00561143"/>
    <w:rsid w:val="00561345"/>
    <w:rsid w:val="00561971"/>
    <w:rsid w:val="00561E6C"/>
    <w:rsid w:val="005636CD"/>
    <w:rsid w:val="00564FE5"/>
    <w:rsid w:val="00565747"/>
    <w:rsid w:val="00565BB0"/>
    <w:rsid w:val="0056646D"/>
    <w:rsid w:val="00566F0B"/>
    <w:rsid w:val="0056742E"/>
    <w:rsid w:val="00567CD2"/>
    <w:rsid w:val="00567DAA"/>
    <w:rsid w:val="00571919"/>
    <w:rsid w:val="00571EA4"/>
    <w:rsid w:val="00571F17"/>
    <w:rsid w:val="005739D5"/>
    <w:rsid w:val="00573AD2"/>
    <w:rsid w:val="00574132"/>
    <w:rsid w:val="00574C4F"/>
    <w:rsid w:val="0057565D"/>
    <w:rsid w:val="00575DF5"/>
    <w:rsid w:val="00576CC1"/>
    <w:rsid w:val="00576FE8"/>
    <w:rsid w:val="00577026"/>
    <w:rsid w:val="00580269"/>
    <w:rsid w:val="005803C9"/>
    <w:rsid w:val="005804B9"/>
    <w:rsid w:val="005807ED"/>
    <w:rsid w:val="00580970"/>
    <w:rsid w:val="005809E8"/>
    <w:rsid w:val="00580CB1"/>
    <w:rsid w:val="00581FB3"/>
    <w:rsid w:val="00581FCF"/>
    <w:rsid w:val="005830A3"/>
    <w:rsid w:val="00583FBE"/>
    <w:rsid w:val="0058489B"/>
    <w:rsid w:val="00586551"/>
    <w:rsid w:val="00587273"/>
    <w:rsid w:val="00587447"/>
    <w:rsid w:val="005874BC"/>
    <w:rsid w:val="00587CFD"/>
    <w:rsid w:val="00590676"/>
    <w:rsid w:val="0059078F"/>
    <w:rsid w:val="00592087"/>
    <w:rsid w:val="005926A1"/>
    <w:rsid w:val="00592A0F"/>
    <w:rsid w:val="005935E9"/>
    <w:rsid w:val="0059447C"/>
    <w:rsid w:val="0059452C"/>
    <w:rsid w:val="00594DA8"/>
    <w:rsid w:val="00594F23"/>
    <w:rsid w:val="005953E9"/>
    <w:rsid w:val="005954B5"/>
    <w:rsid w:val="00595855"/>
    <w:rsid w:val="0059595A"/>
    <w:rsid w:val="00595AE8"/>
    <w:rsid w:val="005968BB"/>
    <w:rsid w:val="005A0A50"/>
    <w:rsid w:val="005A0E6B"/>
    <w:rsid w:val="005A24EE"/>
    <w:rsid w:val="005A2D79"/>
    <w:rsid w:val="005A3732"/>
    <w:rsid w:val="005A3869"/>
    <w:rsid w:val="005A436A"/>
    <w:rsid w:val="005A4B4C"/>
    <w:rsid w:val="005A62C5"/>
    <w:rsid w:val="005A7F76"/>
    <w:rsid w:val="005B0593"/>
    <w:rsid w:val="005B07E8"/>
    <w:rsid w:val="005B0C5E"/>
    <w:rsid w:val="005B1D19"/>
    <w:rsid w:val="005B1D65"/>
    <w:rsid w:val="005B2299"/>
    <w:rsid w:val="005B27C4"/>
    <w:rsid w:val="005B5531"/>
    <w:rsid w:val="005B5B5F"/>
    <w:rsid w:val="005B6DF4"/>
    <w:rsid w:val="005C0636"/>
    <w:rsid w:val="005C1CDB"/>
    <w:rsid w:val="005C1DB5"/>
    <w:rsid w:val="005C26F4"/>
    <w:rsid w:val="005C2D12"/>
    <w:rsid w:val="005C4BE8"/>
    <w:rsid w:val="005C73E5"/>
    <w:rsid w:val="005C7A16"/>
    <w:rsid w:val="005D0249"/>
    <w:rsid w:val="005D0E92"/>
    <w:rsid w:val="005D1AD0"/>
    <w:rsid w:val="005D1F8E"/>
    <w:rsid w:val="005D3CFB"/>
    <w:rsid w:val="005D48D1"/>
    <w:rsid w:val="005D517E"/>
    <w:rsid w:val="005D6025"/>
    <w:rsid w:val="005D616F"/>
    <w:rsid w:val="005D6B3D"/>
    <w:rsid w:val="005E0103"/>
    <w:rsid w:val="005E0363"/>
    <w:rsid w:val="005E20F1"/>
    <w:rsid w:val="005E237C"/>
    <w:rsid w:val="005E2D27"/>
    <w:rsid w:val="005E32C9"/>
    <w:rsid w:val="005E3D8B"/>
    <w:rsid w:val="005E4123"/>
    <w:rsid w:val="005E449F"/>
    <w:rsid w:val="005E4A5B"/>
    <w:rsid w:val="005E5B16"/>
    <w:rsid w:val="005E6D79"/>
    <w:rsid w:val="005E7033"/>
    <w:rsid w:val="005E7660"/>
    <w:rsid w:val="005E7872"/>
    <w:rsid w:val="005F05A3"/>
    <w:rsid w:val="005F0701"/>
    <w:rsid w:val="005F0B81"/>
    <w:rsid w:val="005F0F9F"/>
    <w:rsid w:val="005F128A"/>
    <w:rsid w:val="005F2F34"/>
    <w:rsid w:val="005F332F"/>
    <w:rsid w:val="005F35C9"/>
    <w:rsid w:val="005F46BC"/>
    <w:rsid w:val="005F5B5E"/>
    <w:rsid w:val="005F69A9"/>
    <w:rsid w:val="005F6E0D"/>
    <w:rsid w:val="005F727D"/>
    <w:rsid w:val="005F7703"/>
    <w:rsid w:val="00600D52"/>
    <w:rsid w:val="00601022"/>
    <w:rsid w:val="0060131E"/>
    <w:rsid w:val="00601D77"/>
    <w:rsid w:val="00601DD8"/>
    <w:rsid w:val="006024A9"/>
    <w:rsid w:val="006024C3"/>
    <w:rsid w:val="006035CF"/>
    <w:rsid w:val="00603CB5"/>
    <w:rsid w:val="00604725"/>
    <w:rsid w:val="00605191"/>
    <w:rsid w:val="00605A78"/>
    <w:rsid w:val="00605F72"/>
    <w:rsid w:val="00606030"/>
    <w:rsid w:val="0060680F"/>
    <w:rsid w:val="0060685A"/>
    <w:rsid w:val="00607E62"/>
    <w:rsid w:val="00610F4F"/>
    <w:rsid w:val="00610F6D"/>
    <w:rsid w:val="0061109B"/>
    <w:rsid w:val="00611726"/>
    <w:rsid w:val="00611C20"/>
    <w:rsid w:val="0061252B"/>
    <w:rsid w:val="006127B0"/>
    <w:rsid w:val="00612CFB"/>
    <w:rsid w:val="00613201"/>
    <w:rsid w:val="00613381"/>
    <w:rsid w:val="00614125"/>
    <w:rsid w:val="00615AF0"/>
    <w:rsid w:val="00616007"/>
    <w:rsid w:val="00616B61"/>
    <w:rsid w:val="006179DB"/>
    <w:rsid w:val="00617C15"/>
    <w:rsid w:val="0062002A"/>
    <w:rsid w:val="0062085B"/>
    <w:rsid w:val="0062161F"/>
    <w:rsid w:val="00621E14"/>
    <w:rsid w:val="0062282F"/>
    <w:rsid w:val="00622A81"/>
    <w:rsid w:val="00623040"/>
    <w:rsid w:val="00623BD5"/>
    <w:rsid w:val="00623FC4"/>
    <w:rsid w:val="00624A84"/>
    <w:rsid w:val="00624FB0"/>
    <w:rsid w:val="00625C33"/>
    <w:rsid w:val="00626A8E"/>
    <w:rsid w:val="0062721A"/>
    <w:rsid w:val="0063067A"/>
    <w:rsid w:val="00630F32"/>
    <w:rsid w:val="00631239"/>
    <w:rsid w:val="00631616"/>
    <w:rsid w:val="006318EB"/>
    <w:rsid w:val="00632CF2"/>
    <w:rsid w:val="00633131"/>
    <w:rsid w:val="00633758"/>
    <w:rsid w:val="00633B73"/>
    <w:rsid w:val="00633F49"/>
    <w:rsid w:val="00634222"/>
    <w:rsid w:val="00634D91"/>
    <w:rsid w:val="00635468"/>
    <w:rsid w:val="0063547F"/>
    <w:rsid w:val="00635DE3"/>
    <w:rsid w:val="00636641"/>
    <w:rsid w:val="00636FCC"/>
    <w:rsid w:val="00637C67"/>
    <w:rsid w:val="006406AB"/>
    <w:rsid w:val="006414E5"/>
    <w:rsid w:val="00642178"/>
    <w:rsid w:val="00642253"/>
    <w:rsid w:val="00644220"/>
    <w:rsid w:val="0064439A"/>
    <w:rsid w:val="006444CB"/>
    <w:rsid w:val="00644513"/>
    <w:rsid w:val="00644C4C"/>
    <w:rsid w:val="0064540B"/>
    <w:rsid w:val="00646E6A"/>
    <w:rsid w:val="00646FAB"/>
    <w:rsid w:val="00647CB7"/>
    <w:rsid w:val="0065010E"/>
    <w:rsid w:val="0065120A"/>
    <w:rsid w:val="00652251"/>
    <w:rsid w:val="00652A38"/>
    <w:rsid w:val="00652E7D"/>
    <w:rsid w:val="006539DF"/>
    <w:rsid w:val="00653FC6"/>
    <w:rsid w:val="00654F53"/>
    <w:rsid w:val="00655AA5"/>
    <w:rsid w:val="00655E68"/>
    <w:rsid w:val="00655F06"/>
    <w:rsid w:val="00655F68"/>
    <w:rsid w:val="0065747C"/>
    <w:rsid w:val="00657D47"/>
    <w:rsid w:val="00660843"/>
    <w:rsid w:val="00660EF3"/>
    <w:rsid w:val="0066269F"/>
    <w:rsid w:val="00662969"/>
    <w:rsid w:val="00662E7D"/>
    <w:rsid w:val="00664A0D"/>
    <w:rsid w:val="0066610C"/>
    <w:rsid w:val="0066646B"/>
    <w:rsid w:val="006665FC"/>
    <w:rsid w:val="00666ED6"/>
    <w:rsid w:val="00666F0C"/>
    <w:rsid w:val="00670224"/>
    <w:rsid w:val="00670623"/>
    <w:rsid w:val="0067126F"/>
    <w:rsid w:val="006734E9"/>
    <w:rsid w:val="006735A6"/>
    <w:rsid w:val="00673D53"/>
    <w:rsid w:val="0067404A"/>
    <w:rsid w:val="00674C40"/>
    <w:rsid w:val="00675115"/>
    <w:rsid w:val="006752CA"/>
    <w:rsid w:val="00675BA0"/>
    <w:rsid w:val="0067740E"/>
    <w:rsid w:val="0068137E"/>
    <w:rsid w:val="00682E16"/>
    <w:rsid w:val="00683743"/>
    <w:rsid w:val="00683E29"/>
    <w:rsid w:val="00684675"/>
    <w:rsid w:val="00684BAB"/>
    <w:rsid w:val="00686490"/>
    <w:rsid w:val="006865BF"/>
    <w:rsid w:val="00686B31"/>
    <w:rsid w:val="00687954"/>
    <w:rsid w:val="006911D2"/>
    <w:rsid w:val="006927E6"/>
    <w:rsid w:val="00692B3D"/>
    <w:rsid w:val="00692CCE"/>
    <w:rsid w:val="00692D51"/>
    <w:rsid w:val="006932EE"/>
    <w:rsid w:val="00694C2F"/>
    <w:rsid w:val="006950AD"/>
    <w:rsid w:val="0069513A"/>
    <w:rsid w:val="006954BC"/>
    <w:rsid w:val="00695C37"/>
    <w:rsid w:val="006972EE"/>
    <w:rsid w:val="0069789A"/>
    <w:rsid w:val="00697D4F"/>
    <w:rsid w:val="006A128D"/>
    <w:rsid w:val="006A2531"/>
    <w:rsid w:val="006A3129"/>
    <w:rsid w:val="006A3377"/>
    <w:rsid w:val="006A4E8D"/>
    <w:rsid w:val="006A57F3"/>
    <w:rsid w:val="006A5B04"/>
    <w:rsid w:val="006A6788"/>
    <w:rsid w:val="006A69D0"/>
    <w:rsid w:val="006A76AD"/>
    <w:rsid w:val="006A7C09"/>
    <w:rsid w:val="006A7C81"/>
    <w:rsid w:val="006B1169"/>
    <w:rsid w:val="006B1614"/>
    <w:rsid w:val="006B1D85"/>
    <w:rsid w:val="006B1E1C"/>
    <w:rsid w:val="006B4851"/>
    <w:rsid w:val="006B4C04"/>
    <w:rsid w:val="006B6EC5"/>
    <w:rsid w:val="006B6FDF"/>
    <w:rsid w:val="006B71F9"/>
    <w:rsid w:val="006C011E"/>
    <w:rsid w:val="006C0C88"/>
    <w:rsid w:val="006C0EFE"/>
    <w:rsid w:val="006C100E"/>
    <w:rsid w:val="006C110C"/>
    <w:rsid w:val="006C2413"/>
    <w:rsid w:val="006C2B0C"/>
    <w:rsid w:val="006C33BC"/>
    <w:rsid w:val="006C34CA"/>
    <w:rsid w:val="006C3C0C"/>
    <w:rsid w:val="006C3CE2"/>
    <w:rsid w:val="006C3F38"/>
    <w:rsid w:val="006C4098"/>
    <w:rsid w:val="006C44C7"/>
    <w:rsid w:val="006C47F6"/>
    <w:rsid w:val="006C4D03"/>
    <w:rsid w:val="006C667F"/>
    <w:rsid w:val="006C6A4B"/>
    <w:rsid w:val="006C7007"/>
    <w:rsid w:val="006D05C9"/>
    <w:rsid w:val="006D0FA1"/>
    <w:rsid w:val="006D127D"/>
    <w:rsid w:val="006D1D91"/>
    <w:rsid w:val="006D2E1B"/>
    <w:rsid w:val="006D3A4F"/>
    <w:rsid w:val="006D412C"/>
    <w:rsid w:val="006D41BE"/>
    <w:rsid w:val="006D51E0"/>
    <w:rsid w:val="006D535B"/>
    <w:rsid w:val="006D575A"/>
    <w:rsid w:val="006D5CDE"/>
    <w:rsid w:val="006D62C7"/>
    <w:rsid w:val="006D6F08"/>
    <w:rsid w:val="006D79E1"/>
    <w:rsid w:val="006D7B5E"/>
    <w:rsid w:val="006E0147"/>
    <w:rsid w:val="006E1432"/>
    <w:rsid w:val="006E2B43"/>
    <w:rsid w:val="006E3C67"/>
    <w:rsid w:val="006E4944"/>
    <w:rsid w:val="006E4CB4"/>
    <w:rsid w:val="006E563F"/>
    <w:rsid w:val="006E5909"/>
    <w:rsid w:val="006E5A9E"/>
    <w:rsid w:val="006E5B6E"/>
    <w:rsid w:val="006E5CF9"/>
    <w:rsid w:val="006E5DA1"/>
    <w:rsid w:val="006E5F36"/>
    <w:rsid w:val="006E60A9"/>
    <w:rsid w:val="006E678B"/>
    <w:rsid w:val="006E6C85"/>
    <w:rsid w:val="006E7125"/>
    <w:rsid w:val="006E7279"/>
    <w:rsid w:val="006E7721"/>
    <w:rsid w:val="006F029C"/>
    <w:rsid w:val="006F1781"/>
    <w:rsid w:val="006F1935"/>
    <w:rsid w:val="006F1E3E"/>
    <w:rsid w:val="006F27A5"/>
    <w:rsid w:val="006F2D53"/>
    <w:rsid w:val="006F348D"/>
    <w:rsid w:val="006F6860"/>
    <w:rsid w:val="006F6877"/>
    <w:rsid w:val="006F7B17"/>
    <w:rsid w:val="00700472"/>
    <w:rsid w:val="00700FB0"/>
    <w:rsid w:val="00703DE9"/>
    <w:rsid w:val="00706FAE"/>
    <w:rsid w:val="007077A1"/>
    <w:rsid w:val="0070792B"/>
    <w:rsid w:val="00711271"/>
    <w:rsid w:val="00712CF0"/>
    <w:rsid w:val="00712F18"/>
    <w:rsid w:val="00712F96"/>
    <w:rsid w:val="00713309"/>
    <w:rsid w:val="0071342A"/>
    <w:rsid w:val="0071366E"/>
    <w:rsid w:val="00713978"/>
    <w:rsid w:val="007140AD"/>
    <w:rsid w:val="00714B4D"/>
    <w:rsid w:val="00715232"/>
    <w:rsid w:val="0071553F"/>
    <w:rsid w:val="00715733"/>
    <w:rsid w:val="00715D5A"/>
    <w:rsid w:val="007172E4"/>
    <w:rsid w:val="00717F56"/>
    <w:rsid w:val="007203A6"/>
    <w:rsid w:val="007206DD"/>
    <w:rsid w:val="00720BFE"/>
    <w:rsid w:val="007222C2"/>
    <w:rsid w:val="007228BC"/>
    <w:rsid w:val="007236DE"/>
    <w:rsid w:val="007248A9"/>
    <w:rsid w:val="0072563D"/>
    <w:rsid w:val="00725E6A"/>
    <w:rsid w:val="00726B70"/>
    <w:rsid w:val="0072785A"/>
    <w:rsid w:val="00730DB9"/>
    <w:rsid w:val="00733721"/>
    <w:rsid w:val="00733936"/>
    <w:rsid w:val="0073548F"/>
    <w:rsid w:val="00735A08"/>
    <w:rsid w:val="007417D6"/>
    <w:rsid w:val="00742B5C"/>
    <w:rsid w:val="00742D9B"/>
    <w:rsid w:val="00744192"/>
    <w:rsid w:val="00744879"/>
    <w:rsid w:val="00744C79"/>
    <w:rsid w:val="00744EE0"/>
    <w:rsid w:val="0074544A"/>
    <w:rsid w:val="007500E3"/>
    <w:rsid w:val="007516BF"/>
    <w:rsid w:val="00752503"/>
    <w:rsid w:val="0075295C"/>
    <w:rsid w:val="007529C4"/>
    <w:rsid w:val="00753A9A"/>
    <w:rsid w:val="00754C52"/>
    <w:rsid w:val="00756533"/>
    <w:rsid w:val="00760297"/>
    <w:rsid w:val="00760BC2"/>
    <w:rsid w:val="007611D3"/>
    <w:rsid w:val="0076127A"/>
    <w:rsid w:val="00761E92"/>
    <w:rsid w:val="00762224"/>
    <w:rsid w:val="00762D4F"/>
    <w:rsid w:val="00763D81"/>
    <w:rsid w:val="00763E8A"/>
    <w:rsid w:val="00763F79"/>
    <w:rsid w:val="007643B1"/>
    <w:rsid w:val="00764788"/>
    <w:rsid w:val="00764FDD"/>
    <w:rsid w:val="0076506D"/>
    <w:rsid w:val="00765182"/>
    <w:rsid w:val="00765AAA"/>
    <w:rsid w:val="0076638E"/>
    <w:rsid w:val="00766CD4"/>
    <w:rsid w:val="00767812"/>
    <w:rsid w:val="00767968"/>
    <w:rsid w:val="00770283"/>
    <w:rsid w:val="00771FA5"/>
    <w:rsid w:val="00772BC3"/>
    <w:rsid w:val="00773773"/>
    <w:rsid w:val="00774963"/>
    <w:rsid w:val="007749EE"/>
    <w:rsid w:val="00774C0E"/>
    <w:rsid w:val="007759E0"/>
    <w:rsid w:val="007761EB"/>
    <w:rsid w:val="00776547"/>
    <w:rsid w:val="00776580"/>
    <w:rsid w:val="00776691"/>
    <w:rsid w:val="0078110B"/>
    <w:rsid w:val="00781BDA"/>
    <w:rsid w:val="0078287D"/>
    <w:rsid w:val="0078302B"/>
    <w:rsid w:val="00783D9F"/>
    <w:rsid w:val="007853DE"/>
    <w:rsid w:val="00786B39"/>
    <w:rsid w:val="00786E27"/>
    <w:rsid w:val="00786E40"/>
    <w:rsid w:val="007872C4"/>
    <w:rsid w:val="007878B5"/>
    <w:rsid w:val="00791A8D"/>
    <w:rsid w:val="00792027"/>
    <w:rsid w:val="00792C1A"/>
    <w:rsid w:val="00792E30"/>
    <w:rsid w:val="00792F6F"/>
    <w:rsid w:val="0079356F"/>
    <w:rsid w:val="00793F5C"/>
    <w:rsid w:val="007942C6"/>
    <w:rsid w:val="007943FA"/>
    <w:rsid w:val="00794475"/>
    <w:rsid w:val="00794CED"/>
    <w:rsid w:val="00795CC7"/>
    <w:rsid w:val="00796888"/>
    <w:rsid w:val="007A130B"/>
    <w:rsid w:val="007A1683"/>
    <w:rsid w:val="007A1723"/>
    <w:rsid w:val="007A1DFF"/>
    <w:rsid w:val="007A20AB"/>
    <w:rsid w:val="007A2EC3"/>
    <w:rsid w:val="007A3032"/>
    <w:rsid w:val="007A36AB"/>
    <w:rsid w:val="007A3A5C"/>
    <w:rsid w:val="007A3E3A"/>
    <w:rsid w:val="007A4328"/>
    <w:rsid w:val="007A4C39"/>
    <w:rsid w:val="007A52F7"/>
    <w:rsid w:val="007A548F"/>
    <w:rsid w:val="007A66D3"/>
    <w:rsid w:val="007B030E"/>
    <w:rsid w:val="007B1241"/>
    <w:rsid w:val="007B1C78"/>
    <w:rsid w:val="007B1D18"/>
    <w:rsid w:val="007B3C59"/>
    <w:rsid w:val="007B3FF1"/>
    <w:rsid w:val="007B4706"/>
    <w:rsid w:val="007B4DC4"/>
    <w:rsid w:val="007B5404"/>
    <w:rsid w:val="007B5981"/>
    <w:rsid w:val="007B5CEA"/>
    <w:rsid w:val="007B5D9C"/>
    <w:rsid w:val="007B6064"/>
    <w:rsid w:val="007B60DE"/>
    <w:rsid w:val="007B631C"/>
    <w:rsid w:val="007B6707"/>
    <w:rsid w:val="007B6758"/>
    <w:rsid w:val="007B788D"/>
    <w:rsid w:val="007C145E"/>
    <w:rsid w:val="007C1580"/>
    <w:rsid w:val="007C15B9"/>
    <w:rsid w:val="007C4029"/>
    <w:rsid w:val="007C58F9"/>
    <w:rsid w:val="007C5FE2"/>
    <w:rsid w:val="007C6263"/>
    <w:rsid w:val="007C6CD8"/>
    <w:rsid w:val="007C7675"/>
    <w:rsid w:val="007C7C0C"/>
    <w:rsid w:val="007D015F"/>
    <w:rsid w:val="007D05F9"/>
    <w:rsid w:val="007D1629"/>
    <w:rsid w:val="007D18B3"/>
    <w:rsid w:val="007D2BB3"/>
    <w:rsid w:val="007D2EE0"/>
    <w:rsid w:val="007D337F"/>
    <w:rsid w:val="007D3B08"/>
    <w:rsid w:val="007D4470"/>
    <w:rsid w:val="007D44D0"/>
    <w:rsid w:val="007D5620"/>
    <w:rsid w:val="007D6A40"/>
    <w:rsid w:val="007D6CBF"/>
    <w:rsid w:val="007D7E11"/>
    <w:rsid w:val="007E17FF"/>
    <w:rsid w:val="007E3CF7"/>
    <w:rsid w:val="007E4FB6"/>
    <w:rsid w:val="007E622A"/>
    <w:rsid w:val="007E6484"/>
    <w:rsid w:val="007F275B"/>
    <w:rsid w:val="007F4376"/>
    <w:rsid w:val="007F4C8E"/>
    <w:rsid w:val="007F4EB3"/>
    <w:rsid w:val="007F56A4"/>
    <w:rsid w:val="007F56AF"/>
    <w:rsid w:val="007F5D1E"/>
    <w:rsid w:val="007F5DE7"/>
    <w:rsid w:val="007F663A"/>
    <w:rsid w:val="007F6D91"/>
    <w:rsid w:val="007F72C3"/>
    <w:rsid w:val="007F776F"/>
    <w:rsid w:val="007F7D0A"/>
    <w:rsid w:val="008004A1"/>
    <w:rsid w:val="008006DE"/>
    <w:rsid w:val="00800717"/>
    <w:rsid w:val="0080174F"/>
    <w:rsid w:val="00801D6E"/>
    <w:rsid w:val="008024B2"/>
    <w:rsid w:val="008032F2"/>
    <w:rsid w:val="008036BF"/>
    <w:rsid w:val="008048EC"/>
    <w:rsid w:val="008108E1"/>
    <w:rsid w:val="00812646"/>
    <w:rsid w:val="008155A4"/>
    <w:rsid w:val="00816009"/>
    <w:rsid w:val="00816239"/>
    <w:rsid w:val="00816698"/>
    <w:rsid w:val="00820934"/>
    <w:rsid w:val="00821B36"/>
    <w:rsid w:val="00822AF6"/>
    <w:rsid w:val="00822EB4"/>
    <w:rsid w:val="00823832"/>
    <w:rsid w:val="00823EFA"/>
    <w:rsid w:val="0082470B"/>
    <w:rsid w:val="008260AF"/>
    <w:rsid w:val="00826363"/>
    <w:rsid w:val="008265F6"/>
    <w:rsid w:val="00827415"/>
    <w:rsid w:val="00830679"/>
    <w:rsid w:val="0083078E"/>
    <w:rsid w:val="00830812"/>
    <w:rsid w:val="00830A08"/>
    <w:rsid w:val="00832961"/>
    <w:rsid w:val="00833272"/>
    <w:rsid w:val="00833B28"/>
    <w:rsid w:val="008347D7"/>
    <w:rsid w:val="00836A4B"/>
    <w:rsid w:val="008370FE"/>
    <w:rsid w:val="008376D7"/>
    <w:rsid w:val="00837D6D"/>
    <w:rsid w:val="0084021F"/>
    <w:rsid w:val="008404B5"/>
    <w:rsid w:val="00841486"/>
    <w:rsid w:val="00841EF3"/>
    <w:rsid w:val="00841F4F"/>
    <w:rsid w:val="0084287F"/>
    <w:rsid w:val="00842CE1"/>
    <w:rsid w:val="00842DB7"/>
    <w:rsid w:val="00843044"/>
    <w:rsid w:val="008437FC"/>
    <w:rsid w:val="00843DF3"/>
    <w:rsid w:val="00844604"/>
    <w:rsid w:val="008449EB"/>
    <w:rsid w:val="00844CE4"/>
    <w:rsid w:val="008460BD"/>
    <w:rsid w:val="0084676D"/>
    <w:rsid w:val="008475EE"/>
    <w:rsid w:val="00847DFA"/>
    <w:rsid w:val="00851C07"/>
    <w:rsid w:val="00852125"/>
    <w:rsid w:val="0085248C"/>
    <w:rsid w:val="00852E76"/>
    <w:rsid w:val="00852F9D"/>
    <w:rsid w:val="008543C4"/>
    <w:rsid w:val="00854C51"/>
    <w:rsid w:val="008556C6"/>
    <w:rsid w:val="008559A0"/>
    <w:rsid w:val="00855FFE"/>
    <w:rsid w:val="008569E4"/>
    <w:rsid w:val="00856D52"/>
    <w:rsid w:val="008603FB"/>
    <w:rsid w:val="0086087E"/>
    <w:rsid w:val="00860D09"/>
    <w:rsid w:val="0086202F"/>
    <w:rsid w:val="00862B20"/>
    <w:rsid w:val="0086337F"/>
    <w:rsid w:val="0086347A"/>
    <w:rsid w:val="00864607"/>
    <w:rsid w:val="00864FC1"/>
    <w:rsid w:val="0086505D"/>
    <w:rsid w:val="008650B3"/>
    <w:rsid w:val="008652DE"/>
    <w:rsid w:val="00866D92"/>
    <w:rsid w:val="00867BAD"/>
    <w:rsid w:val="00867FF7"/>
    <w:rsid w:val="00870BE8"/>
    <w:rsid w:val="008722E2"/>
    <w:rsid w:val="008729B9"/>
    <w:rsid w:val="008729DB"/>
    <w:rsid w:val="00872DE9"/>
    <w:rsid w:val="00873445"/>
    <w:rsid w:val="008737FE"/>
    <w:rsid w:val="00875155"/>
    <w:rsid w:val="00875332"/>
    <w:rsid w:val="00876D8A"/>
    <w:rsid w:val="008771F3"/>
    <w:rsid w:val="00877FFE"/>
    <w:rsid w:val="00880395"/>
    <w:rsid w:val="00880CF2"/>
    <w:rsid w:val="008811B0"/>
    <w:rsid w:val="00881B91"/>
    <w:rsid w:val="0088219A"/>
    <w:rsid w:val="00882646"/>
    <w:rsid w:val="00883264"/>
    <w:rsid w:val="0088326E"/>
    <w:rsid w:val="008835BC"/>
    <w:rsid w:val="00883C90"/>
    <w:rsid w:val="00883D6A"/>
    <w:rsid w:val="0088418C"/>
    <w:rsid w:val="0088579E"/>
    <w:rsid w:val="00885D84"/>
    <w:rsid w:val="00887682"/>
    <w:rsid w:val="00887A15"/>
    <w:rsid w:val="00887A75"/>
    <w:rsid w:val="008900B9"/>
    <w:rsid w:val="008907FB"/>
    <w:rsid w:val="00890A24"/>
    <w:rsid w:val="00890FC8"/>
    <w:rsid w:val="00893225"/>
    <w:rsid w:val="00894D4D"/>
    <w:rsid w:val="00894E38"/>
    <w:rsid w:val="00895F17"/>
    <w:rsid w:val="0089792F"/>
    <w:rsid w:val="00897C7E"/>
    <w:rsid w:val="008A1D79"/>
    <w:rsid w:val="008A30A8"/>
    <w:rsid w:val="008A3402"/>
    <w:rsid w:val="008A3823"/>
    <w:rsid w:val="008A3B8C"/>
    <w:rsid w:val="008A40DC"/>
    <w:rsid w:val="008A53D0"/>
    <w:rsid w:val="008A55B3"/>
    <w:rsid w:val="008A6F66"/>
    <w:rsid w:val="008B0587"/>
    <w:rsid w:val="008B10EB"/>
    <w:rsid w:val="008B1393"/>
    <w:rsid w:val="008B15A2"/>
    <w:rsid w:val="008B15C3"/>
    <w:rsid w:val="008B1B8D"/>
    <w:rsid w:val="008B27D0"/>
    <w:rsid w:val="008B2C8A"/>
    <w:rsid w:val="008B31F9"/>
    <w:rsid w:val="008B331D"/>
    <w:rsid w:val="008B3325"/>
    <w:rsid w:val="008B3DFA"/>
    <w:rsid w:val="008B4380"/>
    <w:rsid w:val="008B44EA"/>
    <w:rsid w:val="008B50AF"/>
    <w:rsid w:val="008B5780"/>
    <w:rsid w:val="008B6ED8"/>
    <w:rsid w:val="008B7A2C"/>
    <w:rsid w:val="008B7A5C"/>
    <w:rsid w:val="008C01D3"/>
    <w:rsid w:val="008C06E4"/>
    <w:rsid w:val="008C129F"/>
    <w:rsid w:val="008C2133"/>
    <w:rsid w:val="008C2CD7"/>
    <w:rsid w:val="008C3113"/>
    <w:rsid w:val="008C3A1D"/>
    <w:rsid w:val="008C49AE"/>
    <w:rsid w:val="008C4C35"/>
    <w:rsid w:val="008C4FEF"/>
    <w:rsid w:val="008C5251"/>
    <w:rsid w:val="008C55F7"/>
    <w:rsid w:val="008C702F"/>
    <w:rsid w:val="008D048F"/>
    <w:rsid w:val="008D065F"/>
    <w:rsid w:val="008D0EA1"/>
    <w:rsid w:val="008D1011"/>
    <w:rsid w:val="008D1F77"/>
    <w:rsid w:val="008D2043"/>
    <w:rsid w:val="008D23F4"/>
    <w:rsid w:val="008D4056"/>
    <w:rsid w:val="008D47C0"/>
    <w:rsid w:val="008D4B15"/>
    <w:rsid w:val="008D4E0B"/>
    <w:rsid w:val="008D559E"/>
    <w:rsid w:val="008D5627"/>
    <w:rsid w:val="008D7E1B"/>
    <w:rsid w:val="008D7E32"/>
    <w:rsid w:val="008E0F20"/>
    <w:rsid w:val="008E1E15"/>
    <w:rsid w:val="008E2515"/>
    <w:rsid w:val="008E34AC"/>
    <w:rsid w:val="008E413C"/>
    <w:rsid w:val="008E4219"/>
    <w:rsid w:val="008E5594"/>
    <w:rsid w:val="008E60B8"/>
    <w:rsid w:val="008E6989"/>
    <w:rsid w:val="008E6E5C"/>
    <w:rsid w:val="008F09B0"/>
    <w:rsid w:val="008F13BE"/>
    <w:rsid w:val="008F186A"/>
    <w:rsid w:val="008F214F"/>
    <w:rsid w:val="008F30C1"/>
    <w:rsid w:val="008F364A"/>
    <w:rsid w:val="008F48F5"/>
    <w:rsid w:val="008F57AF"/>
    <w:rsid w:val="008F660F"/>
    <w:rsid w:val="008F78B5"/>
    <w:rsid w:val="00900907"/>
    <w:rsid w:val="009009AD"/>
    <w:rsid w:val="009021FE"/>
    <w:rsid w:val="00902A55"/>
    <w:rsid w:val="00902F07"/>
    <w:rsid w:val="0090450F"/>
    <w:rsid w:val="00905ED4"/>
    <w:rsid w:val="009060AF"/>
    <w:rsid w:val="00906A40"/>
    <w:rsid w:val="00906CC0"/>
    <w:rsid w:val="0090757F"/>
    <w:rsid w:val="00907F02"/>
    <w:rsid w:val="00910BFF"/>
    <w:rsid w:val="009133C1"/>
    <w:rsid w:val="009133CD"/>
    <w:rsid w:val="009140F4"/>
    <w:rsid w:val="00914517"/>
    <w:rsid w:val="00914535"/>
    <w:rsid w:val="0091497C"/>
    <w:rsid w:val="00914DB3"/>
    <w:rsid w:val="00916584"/>
    <w:rsid w:val="00917C79"/>
    <w:rsid w:val="00920596"/>
    <w:rsid w:val="00921794"/>
    <w:rsid w:val="0092230E"/>
    <w:rsid w:val="00922FBE"/>
    <w:rsid w:val="009237D1"/>
    <w:rsid w:val="00924111"/>
    <w:rsid w:val="00924D3E"/>
    <w:rsid w:val="00925639"/>
    <w:rsid w:val="00925938"/>
    <w:rsid w:val="0092728D"/>
    <w:rsid w:val="00927A79"/>
    <w:rsid w:val="00930953"/>
    <w:rsid w:val="0093095F"/>
    <w:rsid w:val="009312A2"/>
    <w:rsid w:val="00931532"/>
    <w:rsid w:val="009315CC"/>
    <w:rsid w:val="00931DED"/>
    <w:rsid w:val="00931E1C"/>
    <w:rsid w:val="00931FFC"/>
    <w:rsid w:val="00933432"/>
    <w:rsid w:val="00934623"/>
    <w:rsid w:val="00934739"/>
    <w:rsid w:val="00934807"/>
    <w:rsid w:val="0093580B"/>
    <w:rsid w:val="00936200"/>
    <w:rsid w:val="009362F1"/>
    <w:rsid w:val="00936447"/>
    <w:rsid w:val="0093662C"/>
    <w:rsid w:val="0093699E"/>
    <w:rsid w:val="00936A04"/>
    <w:rsid w:val="00936C7F"/>
    <w:rsid w:val="00940A27"/>
    <w:rsid w:val="00940A85"/>
    <w:rsid w:val="00941C6D"/>
    <w:rsid w:val="00941D80"/>
    <w:rsid w:val="0094372E"/>
    <w:rsid w:val="009438FE"/>
    <w:rsid w:val="00943F6B"/>
    <w:rsid w:val="009448B5"/>
    <w:rsid w:val="00944DBD"/>
    <w:rsid w:val="00945026"/>
    <w:rsid w:val="00946291"/>
    <w:rsid w:val="009468AD"/>
    <w:rsid w:val="00946FBC"/>
    <w:rsid w:val="009521AD"/>
    <w:rsid w:val="00952208"/>
    <w:rsid w:val="00952677"/>
    <w:rsid w:val="00952E36"/>
    <w:rsid w:val="00952EA7"/>
    <w:rsid w:val="009542BA"/>
    <w:rsid w:val="009544EE"/>
    <w:rsid w:val="00954F05"/>
    <w:rsid w:val="00955D18"/>
    <w:rsid w:val="00956C66"/>
    <w:rsid w:val="00956EAC"/>
    <w:rsid w:val="00956F80"/>
    <w:rsid w:val="00957008"/>
    <w:rsid w:val="00960076"/>
    <w:rsid w:val="00960519"/>
    <w:rsid w:val="0096058A"/>
    <w:rsid w:val="00961677"/>
    <w:rsid w:val="00962F0E"/>
    <w:rsid w:val="0096501D"/>
    <w:rsid w:val="00965653"/>
    <w:rsid w:val="009658D4"/>
    <w:rsid w:val="0096665C"/>
    <w:rsid w:val="00966BD0"/>
    <w:rsid w:val="00970E68"/>
    <w:rsid w:val="009726B7"/>
    <w:rsid w:val="00972ACC"/>
    <w:rsid w:val="009741A2"/>
    <w:rsid w:val="00974A19"/>
    <w:rsid w:val="00974B72"/>
    <w:rsid w:val="00975538"/>
    <w:rsid w:val="009762DC"/>
    <w:rsid w:val="00977347"/>
    <w:rsid w:val="009777A6"/>
    <w:rsid w:val="009800CB"/>
    <w:rsid w:val="00980FEB"/>
    <w:rsid w:val="00981A7A"/>
    <w:rsid w:val="00981E60"/>
    <w:rsid w:val="00981FE5"/>
    <w:rsid w:val="009829F7"/>
    <w:rsid w:val="00982B02"/>
    <w:rsid w:val="009845CB"/>
    <w:rsid w:val="00984D13"/>
    <w:rsid w:val="00984EF1"/>
    <w:rsid w:val="00984FB3"/>
    <w:rsid w:val="00985915"/>
    <w:rsid w:val="009864B4"/>
    <w:rsid w:val="00987DBA"/>
    <w:rsid w:val="00987FDA"/>
    <w:rsid w:val="00990FF2"/>
    <w:rsid w:val="0099172C"/>
    <w:rsid w:val="00991C4F"/>
    <w:rsid w:val="009920A5"/>
    <w:rsid w:val="00992757"/>
    <w:rsid w:val="00992F7B"/>
    <w:rsid w:val="0099353A"/>
    <w:rsid w:val="0099355E"/>
    <w:rsid w:val="00993E9A"/>
    <w:rsid w:val="00994490"/>
    <w:rsid w:val="009952D3"/>
    <w:rsid w:val="00995992"/>
    <w:rsid w:val="00996BCC"/>
    <w:rsid w:val="009973E9"/>
    <w:rsid w:val="009979AA"/>
    <w:rsid w:val="009A044F"/>
    <w:rsid w:val="009A0D58"/>
    <w:rsid w:val="009A1A91"/>
    <w:rsid w:val="009A21DF"/>
    <w:rsid w:val="009A23DF"/>
    <w:rsid w:val="009A27FC"/>
    <w:rsid w:val="009A3B9B"/>
    <w:rsid w:val="009A3BD9"/>
    <w:rsid w:val="009A3E4F"/>
    <w:rsid w:val="009A4A24"/>
    <w:rsid w:val="009A4B62"/>
    <w:rsid w:val="009A50DF"/>
    <w:rsid w:val="009A569E"/>
    <w:rsid w:val="009A6105"/>
    <w:rsid w:val="009A74A9"/>
    <w:rsid w:val="009B16F3"/>
    <w:rsid w:val="009B1E02"/>
    <w:rsid w:val="009B20D6"/>
    <w:rsid w:val="009B37D2"/>
    <w:rsid w:val="009B3E5D"/>
    <w:rsid w:val="009B412C"/>
    <w:rsid w:val="009B5CBA"/>
    <w:rsid w:val="009B65B3"/>
    <w:rsid w:val="009B753E"/>
    <w:rsid w:val="009C0A65"/>
    <w:rsid w:val="009C1323"/>
    <w:rsid w:val="009C21B2"/>
    <w:rsid w:val="009C39EE"/>
    <w:rsid w:val="009C467F"/>
    <w:rsid w:val="009C4E13"/>
    <w:rsid w:val="009C5B2A"/>
    <w:rsid w:val="009C5DBA"/>
    <w:rsid w:val="009C6D58"/>
    <w:rsid w:val="009D0855"/>
    <w:rsid w:val="009D1300"/>
    <w:rsid w:val="009D1A26"/>
    <w:rsid w:val="009D1D7D"/>
    <w:rsid w:val="009D2FC2"/>
    <w:rsid w:val="009D3C94"/>
    <w:rsid w:val="009D539D"/>
    <w:rsid w:val="009D73C0"/>
    <w:rsid w:val="009E05F8"/>
    <w:rsid w:val="009E1024"/>
    <w:rsid w:val="009E1562"/>
    <w:rsid w:val="009E166B"/>
    <w:rsid w:val="009E1DD3"/>
    <w:rsid w:val="009E3531"/>
    <w:rsid w:val="009E3C6A"/>
    <w:rsid w:val="009E4114"/>
    <w:rsid w:val="009E4560"/>
    <w:rsid w:val="009E4BB3"/>
    <w:rsid w:val="009E59D5"/>
    <w:rsid w:val="009E5CF6"/>
    <w:rsid w:val="009E70ED"/>
    <w:rsid w:val="009E7727"/>
    <w:rsid w:val="009E7BA9"/>
    <w:rsid w:val="009E7CC7"/>
    <w:rsid w:val="009F0DCD"/>
    <w:rsid w:val="009F11F5"/>
    <w:rsid w:val="009F169E"/>
    <w:rsid w:val="009F4F4E"/>
    <w:rsid w:val="009F5C9C"/>
    <w:rsid w:val="009F5FE1"/>
    <w:rsid w:val="009F65DC"/>
    <w:rsid w:val="009F675E"/>
    <w:rsid w:val="009F70BD"/>
    <w:rsid w:val="009F7249"/>
    <w:rsid w:val="00A00809"/>
    <w:rsid w:val="00A00EBF"/>
    <w:rsid w:val="00A0190E"/>
    <w:rsid w:val="00A01BC5"/>
    <w:rsid w:val="00A01CBD"/>
    <w:rsid w:val="00A0205C"/>
    <w:rsid w:val="00A0222B"/>
    <w:rsid w:val="00A04814"/>
    <w:rsid w:val="00A048FC"/>
    <w:rsid w:val="00A05394"/>
    <w:rsid w:val="00A05E05"/>
    <w:rsid w:val="00A10525"/>
    <w:rsid w:val="00A11117"/>
    <w:rsid w:val="00A12065"/>
    <w:rsid w:val="00A127BB"/>
    <w:rsid w:val="00A13293"/>
    <w:rsid w:val="00A132E5"/>
    <w:rsid w:val="00A13B79"/>
    <w:rsid w:val="00A13C09"/>
    <w:rsid w:val="00A13D43"/>
    <w:rsid w:val="00A146CA"/>
    <w:rsid w:val="00A171B4"/>
    <w:rsid w:val="00A17505"/>
    <w:rsid w:val="00A1765F"/>
    <w:rsid w:val="00A2006D"/>
    <w:rsid w:val="00A200B1"/>
    <w:rsid w:val="00A21092"/>
    <w:rsid w:val="00A2159C"/>
    <w:rsid w:val="00A21FD8"/>
    <w:rsid w:val="00A22767"/>
    <w:rsid w:val="00A22AA4"/>
    <w:rsid w:val="00A23270"/>
    <w:rsid w:val="00A23376"/>
    <w:rsid w:val="00A235AE"/>
    <w:rsid w:val="00A238FC"/>
    <w:rsid w:val="00A23AF2"/>
    <w:rsid w:val="00A242CD"/>
    <w:rsid w:val="00A244B8"/>
    <w:rsid w:val="00A24DE4"/>
    <w:rsid w:val="00A24FBA"/>
    <w:rsid w:val="00A25739"/>
    <w:rsid w:val="00A257AD"/>
    <w:rsid w:val="00A26467"/>
    <w:rsid w:val="00A26693"/>
    <w:rsid w:val="00A26873"/>
    <w:rsid w:val="00A26F99"/>
    <w:rsid w:val="00A27AE7"/>
    <w:rsid w:val="00A317F0"/>
    <w:rsid w:val="00A32258"/>
    <w:rsid w:val="00A329CC"/>
    <w:rsid w:val="00A32FDF"/>
    <w:rsid w:val="00A33B62"/>
    <w:rsid w:val="00A33BD8"/>
    <w:rsid w:val="00A33C24"/>
    <w:rsid w:val="00A35316"/>
    <w:rsid w:val="00A36021"/>
    <w:rsid w:val="00A368C9"/>
    <w:rsid w:val="00A37A24"/>
    <w:rsid w:val="00A37D6C"/>
    <w:rsid w:val="00A40CEC"/>
    <w:rsid w:val="00A41188"/>
    <w:rsid w:val="00A423B9"/>
    <w:rsid w:val="00A43FCC"/>
    <w:rsid w:val="00A45560"/>
    <w:rsid w:val="00A45658"/>
    <w:rsid w:val="00A45C76"/>
    <w:rsid w:val="00A47875"/>
    <w:rsid w:val="00A4791F"/>
    <w:rsid w:val="00A5107E"/>
    <w:rsid w:val="00A51BE4"/>
    <w:rsid w:val="00A52E83"/>
    <w:rsid w:val="00A52F6E"/>
    <w:rsid w:val="00A53752"/>
    <w:rsid w:val="00A55210"/>
    <w:rsid w:val="00A55592"/>
    <w:rsid w:val="00A55E65"/>
    <w:rsid w:val="00A5624D"/>
    <w:rsid w:val="00A56398"/>
    <w:rsid w:val="00A577C2"/>
    <w:rsid w:val="00A60076"/>
    <w:rsid w:val="00A606F4"/>
    <w:rsid w:val="00A60CE9"/>
    <w:rsid w:val="00A60E97"/>
    <w:rsid w:val="00A60FFA"/>
    <w:rsid w:val="00A61053"/>
    <w:rsid w:val="00A616DB"/>
    <w:rsid w:val="00A6186F"/>
    <w:rsid w:val="00A63867"/>
    <w:rsid w:val="00A63A12"/>
    <w:rsid w:val="00A63C61"/>
    <w:rsid w:val="00A6456D"/>
    <w:rsid w:val="00A64FFE"/>
    <w:rsid w:val="00A6755D"/>
    <w:rsid w:val="00A677B5"/>
    <w:rsid w:val="00A67AB7"/>
    <w:rsid w:val="00A67DD1"/>
    <w:rsid w:val="00A7184F"/>
    <w:rsid w:val="00A72351"/>
    <w:rsid w:val="00A7512C"/>
    <w:rsid w:val="00A759C4"/>
    <w:rsid w:val="00A7654A"/>
    <w:rsid w:val="00A76E6A"/>
    <w:rsid w:val="00A84134"/>
    <w:rsid w:val="00A84160"/>
    <w:rsid w:val="00A843DB"/>
    <w:rsid w:val="00A84B0F"/>
    <w:rsid w:val="00A84BF4"/>
    <w:rsid w:val="00A84DAF"/>
    <w:rsid w:val="00A85340"/>
    <w:rsid w:val="00A853F1"/>
    <w:rsid w:val="00A86AFC"/>
    <w:rsid w:val="00A86CC0"/>
    <w:rsid w:val="00A86D7E"/>
    <w:rsid w:val="00A874CE"/>
    <w:rsid w:val="00A87BC6"/>
    <w:rsid w:val="00A91BC7"/>
    <w:rsid w:val="00A91F36"/>
    <w:rsid w:val="00A92785"/>
    <w:rsid w:val="00A93065"/>
    <w:rsid w:val="00A93AFA"/>
    <w:rsid w:val="00A93C90"/>
    <w:rsid w:val="00A93F26"/>
    <w:rsid w:val="00A94A26"/>
    <w:rsid w:val="00A94BC1"/>
    <w:rsid w:val="00A94E98"/>
    <w:rsid w:val="00A955CA"/>
    <w:rsid w:val="00A95E64"/>
    <w:rsid w:val="00A97B5D"/>
    <w:rsid w:val="00A97FC1"/>
    <w:rsid w:val="00AA0A90"/>
    <w:rsid w:val="00AA270C"/>
    <w:rsid w:val="00AA3BB0"/>
    <w:rsid w:val="00AA4D99"/>
    <w:rsid w:val="00AA5043"/>
    <w:rsid w:val="00AA5B72"/>
    <w:rsid w:val="00AA5C2E"/>
    <w:rsid w:val="00AA724C"/>
    <w:rsid w:val="00AA7F55"/>
    <w:rsid w:val="00AB11C7"/>
    <w:rsid w:val="00AB148C"/>
    <w:rsid w:val="00AB198A"/>
    <w:rsid w:val="00AB2EF3"/>
    <w:rsid w:val="00AB307A"/>
    <w:rsid w:val="00AB3248"/>
    <w:rsid w:val="00AB57AF"/>
    <w:rsid w:val="00AB6050"/>
    <w:rsid w:val="00AC1AC4"/>
    <w:rsid w:val="00AC4FA6"/>
    <w:rsid w:val="00AC574F"/>
    <w:rsid w:val="00AC5D02"/>
    <w:rsid w:val="00AC60CD"/>
    <w:rsid w:val="00AC6E23"/>
    <w:rsid w:val="00AC7B71"/>
    <w:rsid w:val="00AD1A49"/>
    <w:rsid w:val="00AD2CEB"/>
    <w:rsid w:val="00AD48A6"/>
    <w:rsid w:val="00AD4AD9"/>
    <w:rsid w:val="00AD4AEA"/>
    <w:rsid w:val="00AD613E"/>
    <w:rsid w:val="00AD6280"/>
    <w:rsid w:val="00AD6695"/>
    <w:rsid w:val="00AE016F"/>
    <w:rsid w:val="00AE0173"/>
    <w:rsid w:val="00AE0599"/>
    <w:rsid w:val="00AE131B"/>
    <w:rsid w:val="00AE15C8"/>
    <w:rsid w:val="00AE26D6"/>
    <w:rsid w:val="00AE2AD6"/>
    <w:rsid w:val="00AE2D31"/>
    <w:rsid w:val="00AE341F"/>
    <w:rsid w:val="00AE43F2"/>
    <w:rsid w:val="00AE4C5B"/>
    <w:rsid w:val="00AE5B89"/>
    <w:rsid w:val="00AE5FAC"/>
    <w:rsid w:val="00AE7D63"/>
    <w:rsid w:val="00AE7F7C"/>
    <w:rsid w:val="00AF0969"/>
    <w:rsid w:val="00AF1111"/>
    <w:rsid w:val="00AF26E9"/>
    <w:rsid w:val="00AF2A67"/>
    <w:rsid w:val="00AF385B"/>
    <w:rsid w:val="00AF3C8B"/>
    <w:rsid w:val="00AF3D16"/>
    <w:rsid w:val="00AF3F3C"/>
    <w:rsid w:val="00AF6F5D"/>
    <w:rsid w:val="00AF781A"/>
    <w:rsid w:val="00B00AC1"/>
    <w:rsid w:val="00B00BA5"/>
    <w:rsid w:val="00B00ED4"/>
    <w:rsid w:val="00B02169"/>
    <w:rsid w:val="00B02F08"/>
    <w:rsid w:val="00B05D78"/>
    <w:rsid w:val="00B068A4"/>
    <w:rsid w:val="00B07491"/>
    <w:rsid w:val="00B10307"/>
    <w:rsid w:val="00B104EA"/>
    <w:rsid w:val="00B107DF"/>
    <w:rsid w:val="00B1123B"/>
    <w:rsid w:val="00B11541"/>
    <w:rsid w:val="00B11E5B"/>
    <w:rsid w:val="00B12576"/>
    <w:rsid w:val="00B12AC5"/>
    <w:rsid w:val="00B12B7A"/>
    <w:rsid w:val="00B12F85"/>
    <w:rsid w:val="00B13115"/>
    <w:rsid w:val="00B13570"/>
    <w:rsid w:val="00B135E3"/>
    <w:rsid w:val="00B136EF"/>
    <w:rsid w:val="00B13DEB"/>
    <w:rsid w:val="00B14582"/>
    <w:rsid w:val="00B1471B"/>
    <w:rsid w:val="00B162E2"/>
    <w:rsid w:val="00B17C4D"/>
    <w:rsid w:val="00B20303"/>
    <w:rsid w:val="00B20D2F"/>
    <w:rsid w:val="00B21F9B"/>
    <w:rsid w:val="00B2240B"/>
    <w:rsid w:val="00B226FF"/>
    <w:rsid w:val="00B23881"/>
    <w:rsid w:val="00B23D82"/>
    <w:rsid w:val="00B24223"/>
    <w:rsid w:val="00B25F31"/>
    <w:rsid w:val="00B272D0"/>
    <w:rsid w:val="00B2758F"/>
    <w:rsid w:val="00B3053C"/>
    <w:rsid w:val="00B311F9"/>
    <w:rsid w:val="00B31EE6"/>
    <w:rsid w:val="00B3243A"/>
    <w:rsid w:val="00B33982"/>
    <w:rsid w:val="00B3732E"/>
    <w:rsid w:val="00B374DD"/>
    <w:rsid w:val="00B42723"/>
    <w:rsid w:val="00B435F4"/>
    <w:rsid w:val="00B43C53"/>
    <w:rsid w:val="00B44227"/>
    <w:rsid w:val="00B44AD8"/>
    <w:rsid w:val="00B45AB0"/>
    <w:rsid w:val="00B45AF5"/>
    <w:rsid w:val="00B45C04"/>
    <w:rsid w:val="00B45C91"/>
    <w:rsid w:val="00B45F4D"/>
    <w:rsid w:val="00B464A2"/>
    <w:rsid w:val="00B46B25"/>
    <w:rsid w:val="00B509A1"/>
    <w:rsid w:val="00B51A5D"/>
    <w:rsid w:val="00B51EE0"/>
    <w:rsid w:val="00B53A22"/>
    <w:rsid w:val="00B5435A"/>
    <w:rsid w:val="00B545EF"/>
    <w:rsid w:val="00B5595E"/>
    <w:rsid w:val="00B56E3E"/>
    <w:rsid w:val="00B579E4"/>
    <w:rsid w:val="00B57AFC"/>
    <w:rsid w:val="00B61333"/>
    <w:rsid w:val="00B627A2"/>
    <w:rsid w:val="00B631AA"/>
    <w:rsid w:val="00B63BD5"/>
    <w:rsid w:val="00B63EC8"/>
    <w:rsid w:val="00B63FAF"/>
    <w:rsid w:val="00B667D7"/>
    <w:rsid w:val="00B66E75"/>
    <w:rsid w:val="00B66F66"/>
    <w:rsid w:val="00B71143"/>
    <w:rsid w:val="00B726B5"/>
    <w:rsid w:val="00B737CD"/>
    <w:rsid w:val="00B74614"/>
    <w:rsid w:val="00B74C14"/>
    <w:rsid w:val="00B7512D"/>
    <w:rsid w:val="00B75158"/>
    <w:rsid w:val="00B7561F"/>
    <w:rsid w:val="00B75675"/>
    <w:rsid w:val="00B76E36"/>
    <w:rsid w:val="00B76F82"/>
    <w:rsid w:val="00B76FCD"/>
    <w:rsid w:val="00B7793C"/>
    <w:rsid w:val="00B77C94"/>
    <w:rsid w:val="00B8094E"/>
    <w:rsid w:val="00B82326"/>
    <w:rsid w:val="00B83B8D"/>
    <w:rsid w:val="00B83EB5"/>
    <w:rsid w:val="00B841E2"/>
    <w:rsid w:val="00B8426B"/>
    <w:rsid w:val="00B853D6"/>
    <w:rsid w:val="00B853F7"/>
    <w:rsid w:val="00B85499"/>
    <w:rsid w:val="00B85994"/>
    <w:rsid w:val="00B860DF"/>
    <w:rsid w:val="00B862D0"/>
    <w:rsid w:val="00B87A5F"/>
    <w:rsid w:val="00B91B5C"/>
    <w:rsid w:val="00B92202"/>
    <w:rsid w:val="00B9246C"/>
    <w:rsid w:val="00B928E1"/>
    <w:rsid w:val="00B9504F"/>
    <w:rsid w:val="00B976DB"/>
    <w:rsid w:val="00B97A19"/>
    <w:rsid w:val="00B97C3F"/>
    <w:rsid w:val="00B97E99"/>
    <w:rsid w:val="00BA04D3"/>
    <w:rsid w:val="00BA2102"/>
    <w:rsid w:val="00BA26C3"/>
    <w:rsid w:val="00BA2B04"/>
    <w:rsid w:val="00BA2D40"/>
    <w:rsid w:val="00BA2F7C"/>
    <w:rsid w:val="00BA3338"/>
    <w:rsid w:val="00BA33CA"/>
    <w:rsid w:val="00BA3703"/>
    <w:rsid w:val="00BA4B99"/>
    <w:rsid w:val="00BA5996"/>
    <w:rsid w:val="00BA6A7F"/>
    <w:rsid w:val="00BA6FAD"/>
    <w:rsid w:val="00BA75E2"/>
    <w:rsid w:val="00BA7C89"/>
    <w:rsid w:val="00BB063B"/>
    <w:rsid w:val="00BB16A4"/>
    <w:rsid w:val="00BB182A"/>
    <w:rsid w:val="00BB2B5A"/>
    <w:rsid w:val="00BB43DE"/>
    <w:rsid w:val="00BB472E"/>
    <w:rsid w:val="00BB5E51"/>
    <w:rsid w:val="00BB6640"/>
    <w:rsid w:val="00BB6BD7"/>
    <w:rsid w:val="00BB77CD"/>
    <w:rsid w:val="00BB7B7F"/>
    <w:rsid w:val="00BC0C16"/>
    <w:rsid w:val="00BC14A0"/>
    <w:rsid w:val="00BC159D"/>
    <w:rsid w:val="00BC1BD5"/>
    <w:rsid w:val="00BC231E"/>
    <w:rsid w:val="00BC27DF"/>
    <w:rsid w:val="00BC28AF"/>
    <w:rsid w:val="00BC2A74"/>
    <w:rsid w:val="00BC37D3"/>
    <w:rsid w:val="00BC38EF"/>
    <w:rsid w:val="00BC3DBE"/>
    <w:rsid w:val="00BC3DDA"/>
    <w:rsid w:val="00BC46C9"/>
    <w:rsid w:val="00BC55DB"/>
    <w:rsid w:val="00BC614C"/>
    <w:rsid w:val="00BC64D2"/>
    <w:rsid w:val="00BC7841"/>
    <w:rsid w:val="00BD06B0"/>
    <w:rsid w:val="00BD0771"/>
    <w:rsid w:val="00BD0926"/>
    <w:rsid w:val="00BD1718"/>
    <w:rsid w:val="00BD1726"/>
    <w:rsid w:val="00BD36F1"/>
    <w:rsid w:val="00BD38DB"/>
    <w:rsid w:val="00BD3C86"/>
    <w:rsid w:val="00BD5606"/>
    <w:rsid w:val="00BD5CDB"/>
    <w:rsid w:val="00BD77D2"/>
    <w:rsid w:val="00BD7F1B"/>
    <w:rsid w:val="00BE0B86"/>
    <w:rsid w:val="00BE0D6A"/>
    <w:rsid w:val="00BE0E9A"/>
    <w:rsid w:val="00BE129F"/>
    <w:rsid w:val="00BE1627"/>
    <w:rsid w:val="00BE2740"/>
    <w:rsid w:val="00BE2B92"/>
    <w:rsid w:val="00BE5278"/>
    <w:rsid w:val="00BE5287"/>
    <w:rsid w:val="00BE59A2"/>
    <w:rsid w:val="00BE7361"/>
    <w:rsid w:val="00BE74AA"/>
    <w:rsid w:val="00BE7E58"/>
    <w:rsid w:val="00BF0985"/>
    <w:rsid w:val="00BF11B6"/>
    <w:rsid w:val="00BF1973"/>
    <w:rsid w:val="00BF1A2F"/>
    <w:rsid w:val="00BF2C6E"/>
    <w:rsid w:val="00BF2FC2"/>
    <w:rsid w:val="00BF4AEB"/>
    <w:rsid w:val="00BF566A"/>
    <w:rsid w:val="00BF57FF"/>
    <w:rsid w:val="00BF5F4D"/>
    <w:rsid w:val="00BF694B"/>
    <w:rsid w:val="00BF6B4D"/>
    <w:rsid w:val="00BF6ED6"/>
    <w:rsid w:val="00BF6EEA"/>
    <w:rsid w:val="00BF74B8"/>
    <w:rsid w:val="00C00B73"/>
    <w:rsid w:val="00C01E94"/>
    <w:rsid w:val="00C02867"/>
    <w:rsid w:val="00C02CFC"/>
    <w:rsid w:val="00C04627"/>
    <w:rsid w:val="00C058AD"/>
    <w:rsid w:val="00C05E41"/>
    <w:rsid w:val="00C0630B"/>
    <w:rsid w:val="00C06477"/>
    <w:rsid w:val="00C070D3"/>
    <w:rsid w:val="00C10BF0"/>
    <w:rsid w:val="00C115DE"/>
    <w:rsid w:val="00C11B08"/>
    <w:rsid w:val="00C12EF8"/>
    <w:rsid w:val="00C130AF"/>
    <w:rsid w:val="00C15770"/>
    <w:rsid w:val="00C1592B"/>
    <w:rsid w:val="00C1609B"/>
    <w:rsid w:val="00C20277"/>
    <w:rsid w:val="00C20BB9"/>
    <w:rsid w:val="00C21A4B"/>
    <w:rsid w:val="00C21D84"/>
    <w:rsid w:val="00C224F2"/>
    <w:rsid w:val="00C22669"/>
    <w:rsid w:val="00C246AA"/>
    <w:rsid w:val="00C24815"/>
    <w:rsid w:val="00C25B5E"/>
    <w:rsid w:val="00C25EF2"/>
    <w:rsid w:val="00C26368"/>
    <w:rsid w:val="00C26A9B"/>
    <w:rsid w:val="00C26C46"/>
    <w:rsid w:val="00C2731D"/>
    <w:rsid w:val="00C27882"/>
    <w:rsid w:val="00C27BB4"/>
    <w:rsid w:val="00C30399"/>
    <w:rsid w:val="00C316BD"/>
    <w:rsid w:val="00C317EB"/>
    <w:rsid w:val="00C31C07"/>
    <w:rsid w:val="00C32163"/>
    <w:rsid w:val="00C3239E"/>
    <w:rsid w:val="00C349C6"/>
    <w:rsid w:val="00C34CEE"/>
    <w:rsid w:val="00C373AD"/>
    <w:rsid w:val="00C37CDE"/>
    <w:rsid w:val="00C37E9F"/>
    <w:rsid w:val="00C37ED3"/>
    <w:rsid w:val="00C40170"/>
    <w:rsid w:val="00C40F6F"/>
    <w:rsid w:val="00C4178F"/>
    <w:rsid w:val="00C4279B"/>
    <w:rsid w:val="00C43349"/>
    <w:rsid w:val="00C44B39"/>
    <w:rsid w:val="00C46B15"/>
    <w:rsid w:val="00C46FFC"/>
    <w:rsid w:val="00C4750C"/>
    <w:rsid w:val="00C475FA"/>
    <w:rsid w:val="00C47ADA"/>
    <w:rsid w:val="00C47BEC"/>
    <w:rsid w:val="00C50EAC"/>
    <w:rsid w:val="00C5217F"/>
    <w:rsid w:val="00C538B9"/>
    <w:rsid w:val="00C55627"/>
    <w:rsid w:val="00C55F1F"/>
    <w:rsid w:val="00C56AA9"/>
    <w:rsid w:val="00C56B24"/>
    <w:rsid w:val="00C57BA5"/>
    <w:rsid w:val="00C627A9"/>
    <w:rsid w:val="00C631D5"/>
    <w:rsid w:val="00C63719"/>
    <w:rsid w:val="00C64506"/>
    <w:rsid w:val="00C64806"/>
    <w:rsid w:val="00C65233"/>
    <w:rsid w:val="00C65FEF"/>
    <w:rsid w:val="00C665C0"/>
    <w:rsid w:val="00C6778C"/>
    <w:rsid w:val="00C67C4B"/>
    <w:rsid w:val="00C67C59"/>
    <w:rsid w:val="00C67FEA"/>
    <w:rsid w:val="00C71459"/>
    <w:rsid w:val="00C72BD4"/>
    <w:rsid w:val="00C73E64"/>
    <w:rsid w:val="00C74F1C"/>
    <w:rsid w:val="00C75471"/>
    <w:rsid w:val="00C755D8"/>
    <w:rsid w:val="00C75C57"/>
    <w:rsid w:val="00C7643D"/>
    <w:rsid w:val="00C76449"/>
    <w:rsid w:val="00C76550"/>
    <w:rsid w:val="00C76B6B"/>
    <w:rsid w:val="00C77370"/>
    <w:rsid w:val="00C779DC"/>
    <w:rsid w:val="00C77E0A"/>
    <w:rsid w:val="00C77F3A"/>
    <w:rsid w:val="00C80850"/>
    <w:rsid w:val="00C812F5"/>
    <w:rsid w:val="00C814CE"/>
    <w:rsid w:val="00C817EF"/>
    <w:rsid w:val="00C820AB"/>
    <w:rsid w:val="00C82D08"/>
    <w:rsid w:val="00C82D59"/>
    <w:rsid w:val="00C832A8"/>
    <w:rsid w:val="00C83414"/>
    <w:rsid w:val="00C848C7"/>
    <w:rsid w:val="00C85024"/>
    <w:rsid w:val="00C859EB"/>
    <w:rsid w:val="00C86826"/>
    <w:rsid w:val="00C87019"/>
    <w:rsid w:val="00C8702D"/>
    <w:rsid w:val="00C87D0F"/>
    <w:rsid w:val="00C91496"/>
    <w:rsid w:val="00C91556"/>
    <w:rsid w:val="00C91B36"/>
    <w:rsid w:val="00C92087"/>
    <w:rsid w:val="00C92DCC"/>
    <w:rsid w:val="00C93815"/>
    <w:rsid w:val="00C9385E"/>
    <w:rsid w:val="00C9428D"/>
    <w:rsid w:val="00C96AB8"/>
    <w:rsid w:val="00CA00AB"/>
    <w:rsid w:val="00CA0BC7"/>
    <w:rsid w:val="00CA0EEA"/>
    <w:rsid w:val="00CA190D"/>
    <w:rsid w:val="00CA3DCC"/>
    <w:rsid w:val="00CA500C"/>
    <w:rsid w:val="00CA514E"/>
    <w:rsid w:val="00CA5A00"/>
    <w:rsid w:val="00CA5D13"/>
    <w:rsid w:val="00CA6515"/>
    <w:rsid w:val="00CB0959"/>
    <w:rsid w:val="00CB19C9"/>
    <w:rsid w:val="00CB23E2"/>
    <w:rsid w:val="00CB27D5"/>
    <w:rsid w:val="00CB4353"/>
    <w:rsid w:val="00CB461E"/>
    <w:rsid w:val="00CB4927"/>
    <w:rsid w:val="00CB65AE"/>
    <w:rsid w:val="00CC00C2"/>
    <w:rsid w:val="00CC0159"/>
    <w:rsid w:val="00CC0964"/>
    <w:rsid w:val="00CC0EFA"/>
    <w:rsid w:val="00CC1B40"/>
    <w:rsid w:val="00CC1E31"/>
    <w:rsid w:val="00CC1E3A"/>
    <w:rsid w:val="00CC2046"/>
    <w:rsid w:val="00CC2055"/>
    <w:rsid w:val="00CC22F2"/>
    <w:rsid w:val="00CC2672"/>
    <w:rsid w:val="00CC6F35"/>
    <w:rsid w:val="00CC7595"/>
    <w:rsid w:val="00CC7DF4"/>
    <w:rsid w:val="00CD0109"/>
    <w:rsid w:val="00CD154E"/>
    <w:rsid w:val="00CD1E40"/>
    <w:rsid w:val="00CD26A7"/>
    <w:rsid w:val="00CD2F21"/>
    <w:rsid w:val="00CD30C8"/>
    <w:rsid w:val="00CD3155"/>
    <w:rsid w:val="00CD31BA"/>
    <w:rsid w:val="00CD37E0"/>
    <w:rsid w:val="00CD38DA"/>
    <w:rsid w:val="00CD3BF3"/>
    <w:rsid w:val="00CD3CC7"/>
    <w:rsid w:val="00CD4670"/>
    <w:rsid w:val="00CD47C1"/>
    <w:rsid w:val="00CD49CA"/>
    <w:rsid w:val="00CD5587"/>
    <w:rsid w:val="00CD6A7E"/>
    <w:rsid w:val="00CD7722"/>
    <w:rsid w:val="00CD7888"/>
    <w:rsid w:val="00CD7C8A"/>
    <w:rsid w:val="00CE04DB"/>
    <w:rsid w:val="00CE2995"/>
    <w:rsid w:val="00CE29FD"/>
    <w:rsid w:val="00CE3024"/>
    <w:rsid w:val="00CE3466"/>
    <w:rsid w:val="00CE3A01"/>
    <w:rsid w:val="00CE4223"/>
    <w:rsid w:val="00CE4AC9"/>
    <w:rsid w:val="00CE4D0B"/>
    <w:rsid w:val="00CE4D2B"/>
    <w:rsid w:val="00CE4E77"/>
    <w:rsid w:val="00CE52C0"/>
    <w:rsid w:val="00CE55F9"/>
    <w:rsid w:val="00CE5E41"/>
    <w:rsid w:val="00CE7D42"/>
    <w:rsid w:val="00CF023C"/>
    <w:rsid w:val="00CF029B"/>
    <w:rsid w:val="00CF1732"/>
    <w:rsid w:val="00CF1F69"/>
    <w:rsid w:val="00CF24E6"/>
    <w:rsid w:val="00CF2BA9"/>
    <w:rsid w:val="00CF3642"/>
    <w:rsid w:val="00CF3782"/>
    <w:rsid w:val="00CF4BE6"/>
    <w:rsid w:val="00CF507F"/>
    <w:rsid w:val="00CF5893"/>
    <w:rsid w:val="00CF60B6"/>
    <w:rsid w:val="00CF705A"/>
    <w:rsid w:val="00D000AF"/>
    <w:rsid w:val="00D00525"/>
    <w:rsid w:val="00D01236"/>
    <w:rsid w:val="00D01DE4"/>
    <w:rsid w:val="00D01E08"/>
    <w:rsid w:val="00D02186"/>
    <w:rsid w:val="00D02496"/>
    <w:rsid w:val="00D0384E"/>
    <w:rsid w:val="00D03FC0"/>
    <w:rsid w:val="00D0409E"/>
    <w:rsid w:val="00D04253"/>
    <w:rsid w:val="00D04324"/>
    <w:rsid w:val="00D046F1"/>
    <w:rsid w:val="00D05D02"/>
    <w:rsid w:val="00D060E2"/>
    <w:rsid w:val="00D10549"/>
    <w:rsid w:val="00D10EF0"/>
    <w:rsid w:val="00D12536"/>
    <w:rsid w:val="00D1433F"/>
    <w:rsid w:val="00D15D9D"/>
    <w:rsid w:val="00D16547"/>
    <w:rsid w:val="00D20956"/>
    <w:rsid w:val="00D20979"/>
    <w:rsid w:val="00D210F5"/>
    <w:rsid w:val="00D21B3E"/>
    <w:rsid w:val="00D21ECE"/>
    <w:rsid w:val="00D21F8C"/>
    <w:rsid w:val="00D220E6"/>
    <w:rsid w:val="00D22490"/>
    <w:rsid w:val="00D24555"/>
    <w:rsid w:val="00D24832"/>
    <w:rsid w:val="00D252D5"/>
    <w:rsid w:val="00D257D7"/>
    <w:rsid w:val="00D26060"/>
    <w:rsid w:val="00D269B0"/>
    <w:rsid w:val="00D26E67"/>
    <w:rsid w:val="00D30BBF"/>
    <w:rsid w:val="00D31EE5"/>
    <w:rsid w:val="00D3345E"/>
    <w:rsid w:val="00D334D8"/>
    <w:rsid w:val="00D33514"/>
    <w:rsid w:val="00D349D0"/>
    <w:rsid w:val="00D35F80"/>
    <w:rsid w:val="00D368F5"/>
    <w:rsid w:val="00D36A00"/>
    <w:rsid w:val="00D36E2F"/>
    <w:rsid w:val="00D37066"/>
    <w:rsid w:val="00D3760C"/>
    <w:rsid w:val="00D3762E"/>
    <w:rsid w:val="00D376B3"/>
    <w:rsid w:val="00D4068F"/>
    <w:rsid w:val="00D40F5A"/>
    <w:rsid w:val="00D41C47"/>
    <w:rsid w:val="00D42F41"/>
    <w:rsid w:val="00D448D7"/>
    <w:rsid w:val="00D44B71"/>
    <w:rsid w:val="00D46236"/>
    <w:rsid w:val="00D46EB2"/>
    <w:rsid w:val="00D47459"/>
    <w:rsid w:val="00D474DB"/>
    <w:rsid w:val="00D47528"/>
    <w:rsid w:val="00D50127"/>
    <w:rsid w:val="00D50308"/>
    <w:rsid w:val="00D5065E"/>
    <w:rsid w:val="00D50A2E"/>
    <w:rsid w:val="00D5112B"/>
    <w:rsid w:val="00D5137B"/>
    <w:rsid w:val="00D5145D"/>
    <w:rsid w:val="00D51A3C"/>
    <w:rsid w:val="00D51B84"/>
    <w:rsid w:val="00D523BE"/>
    <w:rsid w:val="00D52771"/>
    <w:rsid w:val="00D52895"/>
    <w:rsid w:val="00D52BF6"/>
    <w:rsid w:val="00D53274"/>
    <w:rsid w:val="00D54945"/>
    <w:rsid w:val="00D54D55"/>
    <w:rsid w:val="00D55F44"/>
    <w:rsid w:val="00D5614A"/>
    <w:rsid w:val="00D5637E"/>
    <w:rsid w:val="00D5681D"/>
    <w:rsid w:val="00D574C3"/>
    <w:rsid w:val="00D5770A"/>
    <w:rsid w:val="00D60764"/>
    <w:rsid w:val="00D60D5D"/>
    <w:rsid w:val="00D61C53"/>
    <w:rsid w:val="00D61FDB"/>
    <w:rsid w:val="00D63353"/>
    <w:rsid w:val="00D63904"/>
    <w:rsid w:val="00D63A29"/>
    <w:rsid w:val="00D63D78"/>
    <w:rsid w:val="00D64A21"/>
    <w:rsid w:val="00D64E53"/>
    <w:rsid w:val="00D6536A"/>
    <w:rsid w:val="00D658AF"/>
    <w:rsid w:val="00D666B8"/>
    <w:rsid w:val="00D66B39"/>
    <w:rsid w:val="00D6737A"/>
    <w:rsid w:val="00D705D5"/>
    <w:rsid w:val="00D70BCF"/>
    <w:rsid w:val="00D7330B"/>
    <w:rsid w:val="00D739DF"/>
    <w:rsid w:val="00D73D83"/>
    <w:rsid w:val="00D74421"/>
    <w:rsid w:val="00D750C9"/>
    <w:rsid w:val="00D75305"/>
    <w:rsid w:val="00D75CD5"/>
    <w:rsid w:val="00D80049"/>
    <w:rsid w:val="00D81AE7"/>
    <w:rsid w:val="00D8203E"/>
    <w:rsid w:val="00D82073"/>
    <w:rsid w:val="00D82C7A"/>
    <w:rsid w:val="00D8342D"/>
    <w:rsid w:val="00D84182"/>
    <w:rsid w:val="00D84D81"/>
    <w:rsid w:val="00D85BBA"/>
    <w:rsid w:val="00D85FC0"/>
    <w:rsid w:val="00D868D0"/>
    <w:rsid w:val="00D87329"/>
    <w:rsid w:val="00D87A68"/>
    <w:rsid w:val="00D90725"/>
    <w:rsid w:val="00D91DE2"/>
    <w:rsid w:val="00D92513"/>
    <w:rsid w:val="00D939E7"/>
    <w:rsid w:val="00D94119"/>
    <w:rsid w:val="00D9425D"/>
    <w:rsid w:val="00D94AB0"/>
    <w:rsid w:val="00D94D6D"/>
    <w:rsid w:val="00D960DC"/>
    <w:rsid w:val="00D97ED0"/>
    <w:rsid w:val="00DA0876"/>
    <w:rsid w:val="00DA095B"/>
    <w:rsid w:val="00DA0E0B"/>
    <w:rsid w:val="00DA15A9"/>
    <w:rsid w:val="00DA2695"/>
    <w:rsid w:val="00DA2CB1"/>
    <w:rsid w:val="00DA2EAC"/>
    <w:rsid w:val="00DA301D"/>
    <w:rsid w:val="00DA31C2"/>
    <w:rsid w:val="00DA4FA2"/>
    <w:rsid w:val="00DA61BF"/>
    <w:rsid w:val="00DB114F"/>
    <w:rsid w:val="00DB2C52"/>
    <w:rsid w:val="00DB38D5"/>
    <w:rsid w:val="00DB520E"/>
    <w:rsid w:val="00DB627E"/>
    <w:rsid w:val="00DB65BA"/>
    <w:rsid w:val="00DB6643"/>
    <w:rsid w:val="00DB6B27"/>
    <w:rsid w:val="00DB791C"/>
    <w:rsid w:val="00DB7F43"/>
    <w:rsid w:val="00DC06C0"/>
    <w:rsid w:val="00DC14A9"/>
    <w:rsid w:val="00DC1904"/>
    <w:rsid w:val="00DC1D68"/>
    <w:rsid w:val="00DC2023"/>
    <w:rsid w:val="00DC221A"/>
    <w:rsid w:val="00DC24EC"/>
    <w:rsid w:val="00DC2AA6"/>
    <w:rsid w:val="00DC2B06"/>
    <w:rsid w:val="00DC2F8C"/>
    <w:rsid w:val="00DC2FCC"/>
    <w:rsid w:val="00DC37B5"/>
    <w:rsid w:val="00DC3A2C"/>
    <w:rsid w:val="00DC51F1"/>
    <w:rsid w:val="00DC6B90"/>
    <w:rsid w:val="00DC746C"/>
    <w:rsid w:val="00DC7B87"/>
    <w:rsid w:val="00DD01BC"/>
    <w:rsid w:val="00DD0818"/>
    <w:rsid w:val="00DD0DD4"/>
    <w:rsid w:val="00DD15B4"/>
    <w:rsid w:val="00DD17FE"/>
    <w:rsid w:val="00DD192D"/>
    <w:rsid w:val="00DD1E0B"/>
    <w:rsid w:val="00DD255C"/>
    <w:rsid w:val="00DD26C0"/>
    <w:rsid w:val="00DD28E3"/>
    <w:rsid w:val="00DD5378"/>
    <w:rsid w:val="00DD6DC0"/>
    <w:rsid w:val="00DD7242"/>
    <w:rsid w:val="00DE0756"/>
    <w:rsid w:val="00DE2BB8"/>
    <w:rsid w:val="00DE2C62"/>
    <w:rsid w:val="00DE3FFD"/>
    <w:rsid w:val="00DE4311"/>
    <w:rsid w:val="00DE4A7A"/>
    <w:rsid w:val="00DE4E9E"/>
    <w:rsid w:val="00DE6935"/>
    <w:rsid w:val="00DE6E52"/>
    <w:rsid w:val="00DE7033"/>
    <w:rsid w:val="00DE704A"/>
    <w:rsid w:val="00DE776D"/>
    <w:rsid w:val="00DE7C56"/>
    <w:rsid w:val="00DF0A39"/>
    <w:rsid w:val="00DF0C0C"/>
    <w:rsid w:val="00DF0FA0"/>
    <w:rsid w:val="00DF105D"/>
    <w:rsid w:val="00DF1692"/>
    <w:rsid w:val="00DF1AAE"/>
    <w:rsid w:val="00DF2703"/>
    <w:rsid w:val="00DF3278"/>
    <w:rsid w:val="00DF33C6"/>
    <w:rsid w:val="00DF3CF2"/>
    <w:rsid w:val="00DF3DA9"/>
    <w:rsid w:val="00DF436D"/>
    <w:rsid w:val="00DF4CC1"/>
    <w:rsid w:val="00DF56CF"/>
    <w:rsid w:val="00DF5DEB"/>
    <w:rsid w:val="00DF5F98"/>
    <w:rsid w:val="00DF5FD0"/>
    <w:rsid w:val="00DF7FCE"/>
    <w:rsid w:val="00E00110"/>
    <w:rsid w:val="00E005C7"/>
    <w:rsid w:val="00E007BA"/>
    <w:rsid w:val="00E00CBB"/>
    <w:rsid w:val="00E01750"/>
    <w:rsid w:val="00E02E0A"/>
    <w:rsid w:val="00E033B6"/>
    <w:rsid w:val="00E03451"/>
    <w:rsid w:val="00E04307"/>
    <w:rsid w:val="00E04A04"/>
    <w:rsid w:val="00E04EFF"/>
    <w:rsid w:val="00E050B3"/>
    <w:rsid w:val="00E06EE2"/>
    <w:rsid w:val="00E0737B"/>
    <w:rsid w:val="00E108A5"/>
    <w:rsid w:val="00E10BF2"/>
    <w:rsid w:val="00E110BE"/>
    <w:rsid w:val="00E116B2"/>
    <w:rsid w:val="00E118D8"/>
    <w:rsid w:val="00E11C65"/>
    <w:rsid w:val="00E11FBC"/>
    <w:rsid w:val="00E1240F"/>
    <w:rsid w:val="00E125A8"/>
    <w:rsid w:val="00E12A63"/>
    <w:rsid w:val="00E13758"/>
    <w:rsid w:val="00E13C38"/>
    <w:rsid w:val="00E13F96"/>
    <w:rsid w:val="00E15F14"/>
    <w:rsid w:val="00E15FA9"/>
    <w:rsid w:val="00E170F7"/>
    <w:rsid w:val="00E17474"/>
    <w:rsid w:val="00E2020A"/>
    <w:rsid w:val="00E218A4"/>
    <w:rsid w:val="00E21FC6"/>
    <w:rsid w:val="00E224F9"/>
    <w:rsid w:val="00E22522"/>
    <w:rsid w:val="00E2326D"/>
    <w:rsid w:val="00E2346F"/>
    <w:rsid w:val="00E23C78"/>
    <w:rsid w:val="00E24602"/>
    <w:rsid w:val="00E25164"/>
    <w:rsid w:val="00E25306"/>
    <w:rsid w:val="00E25DB7"/>
    <w:rsid w:val="00E25FDF"/>
    <w:rsid w:val="00E27E89"/>
    <w:rsid w:val="00E30248"/>
    <w:rsid w:val="00E30CE7"/>
    <w:rsid w:val="00E30D4F"/>
    <w:rsid w:val="00E3110E"/>
    <w:rsid w:val="00E314CC"/>
    <w:rsid w:val="00E31AC0"/>
    <w:rsid w:val="00E335C9"/>
    <w:rsid w:val="00E336D8"/>
    <w:rsid w:val="00E33B6A"/>
    <w:rsid w:val="00E3465D"/>
    <w:rsid w:val="00E377C2"/>
    <w:rsid w:val="00E4018D"/>
    <w:rsid w:val="00E4079B"/>
    <w:rsid w:val="00E40C25"/>
    <w:rsid w:val="00E4134F"/>
    <w:rsid w:val="00E429FD"/>
    <w:rsid w:val="00E42E17"/>
    <w:rsid w:val="00E42E89"/>
    <w:rsid w:val="00E4390F"/>
    <w:rsid w:val="00E43D26"/>
    <w:rsid w:val="00E44FFD"/>
    <w:rsid w:val="00E45038"/>
    <w:rsid w:val="00E45424"/>
    <w:rsid w:val="00E45560"/>
    <w:rsid w:val="00E4734D"/>
    <w:rsid w:val="00E50367"/>
    <w:rsid w:val="00E50847"/>
    <w:rsid w:val="00E50A96"/>
    <w:rsid w:val="00E51059"/>
    <w:rsid w:val="00E514C2"/>
    <w:rsid w:val="00E514E0"/>
    <w:rsid w:val="00E52EC0"/>
    <w:rsid w:val="00E53AB6"/>
    <w:rsid w:val="00E540C6"/>
    <w:rsid w:val="00E54220"/>
    <w:rsid w:val="00E5486E"/>
    <w:rsid w:val="00E556C2"/>
    <w:rsid w:val="00E572FE"/>
    <w:rsid w:val="00E573F9"/>
    <w:rsid w:val="00E57629"/>
    <w:rsid w:val="00E57987"/>
    <w:rsid w:val="00E57ACC"/>
    <w:rsid w:val="00E60069"/>
    <w:rsid w:val="00E61EA6"/>
    <w:rsid w:val="00E63E8B"/>
    <w:rsid w:val="00E651EE"/>
    <w:rsid w:val="00E653FE"/>
    <w:rsid w:val="00E654EA"/>
    <w:rsid w:val="00E659D4"/>
    <w:rsid w:val="00E668BD"/>
    <w:rsid w:val="00E66983"/>
    <w:rsid w:val="00E67331"/>
    <w:rsid w:val="00E673F8"/>
    <w:rsid w:val="00E675C2"/>
    <w:rsid w:val="00E6770A"/>
    <w:rsid w:val="00E678FC"/>
    <w:rsid w:val="00E70223"/>
    <w:rsid w:val="00E70A9C"/>
    <w:rsid w:val="00E71660"/>
    <w:rsid w:val="00E73152"/>
    <w:rsid w:val="00E732D1"/>
    <w:rsid w:val="00E742C9"/>
    <w:rsid w:val="00E74885"/>
    <w:rsid w:val="00E75352"/>
    <w:rsid w:val="00E757EC"/>
    <w:rsid w:val="00E759F8"/>
    <w:rsid w:val="00E76378"/>
    <w:rsid w:val="00E8047A"/>
    <w:rsid w:val="00E82091"/>
    <w:rsid w:val="00E837B6"/>
    <w:rsid w:val="00E83F79"/>
    <w:rsid w:val="00E83F95"/>
    <w:rsid w:val="00E8414B"/>
    <w:rsid w:val="00E84792"/>
    <w:rsid w:val="00E84C74"/>
    <w:rsid w:val="00E85A12"/>
    <w:rsid w:val="00E87249"/>
    <w:rsid w:val="00E877CF"/>
    <w:rsid w:val="00E877D6"/>
    <w:rsid w:val="00E900A9"/>
    <w:rsid w:val="00E90B08"/>
    <w:rsid w:val="00E90BCD"/>
    <w:rsid w:val="00E90C69"/>
    <w:rsid w:val="00E918AD"/>
    <w:rsid w:val="00E93F97"/>
    <w:rsid w:val="00E944DD"/>
    <w:rsid w:val="00E95385"/>
    <w:rsid w:val="00E95538"/>
    <w:rsid w:val="00E958A1"/>
    <w:rsid w:val="00E9603F"/>
    <w:rsid w:val="00EA0288"/>
    <w:rsid w:val="00EA12F0"/>
    <w:rsid w:val="00EA1955"/>
    <w:rsid w:val="00EA329E"/>
    <w:rsid w:val="00EA5FAD"/>
    <w:rsid w:val="00EA69A9"/>
    <w:rsid w:val="00EA7E40"/>
    <w:rsid w:val="00EB07A3"/>
    <w:rsid w:val="00EB11EE"/>
    <w:rsid w:val="00EB25B9"/>
    <w:rsid w:val="00EB318B"/>
    <w:rsid w:val="00EB31FE"/>
    <w:rsid w:val="00EB3C49"/>
    <w:rsid w:val="00EB3F64"/>
    <w:rsid w:val="00EB4AE3"/>
    <w:rsid w:val="00EB5484"/>
    <w:rsid w:val="00EB5C10"/>
    <w:rsid w:val="00EB61FC"/>
    <w:rsid w:val="00EB74FD"/>
    <w:rsid w:val="00EC02AB"/>
    <w:rsid w:val="00EC0983"/>
    <w:rsid w:val="00EC0FCC"/>
    <w:rsid w:val="00EC19E1"/>
    <w:rsid w:val="00EC290A"/>
    <w:rsid w:val="00EC2C0F"/>
    <w:rsid w:val="00EC34B5"/>
    <w:rsid w:val="00EC383A"/>
    <w:rsid w:val="00EC3FBF"/>
    <w:rsid w:val="00EC52CC"/>
    <w:rsid w:val="00EC602E"/>
    <w:rsid w:val="00EC621C"/>
    <w:rsid w:val="00EC71FA"/>
    <w:rsid w:val="00EC72B2"/>
    <w:rsid w:val="00EC7318"/>
    <w:rsid w:val="00EC7C1C"/>
    <w:rsid w:val="00ED1507"/>
    <w:rsid w:val="00ED3B09"/>
    <w:rsid w:val="00ED3FC1"/>
    <w:rsid w:val="00ED427E"/>
    <w:rsid w:val="00ED53A8"/>
    <w:rsid w:val="00ED545D"/>
    <w:rsid w:val="00ED6FC7"/>
    <w:rsid w:val="00EE05AE"/>
    <w:rsid w:val="00EE1BEC"/>
    <w:rsid w:val="00EE287A"/>
    <w:rsid w:val="00EE32F2"/>
    <w:rsid w:val="00EE35D3"/>
    <w:rsid w:val="00EE45C7"/>
    <w:rsid w:val="00EE47A9"/>
    <w:rsid w:val="00EE5492"/>
    <w:rsid w:val="00EE6F1E"/>
    <w:rsid w:val="00EE6F62"/>
    <w:rsid w:val="00EE77C1"/>
    <w:rsid w:val="00EE7BB7"/>
    <w:rsid w:val="00EF0F2F"/>
    <w:rsid w:val="00EF2319"/>
    <w:rsid w:val="00EF2513"/>
    <w:rsid w:val="00EF393F"/>
    <w:rsid w:val="00EF4979"/>
    <w:rsid w:val="00EF5F1B"/>
    <w:rsid w:val="00EF668C"/>
    <w:rsid w:val="00EF7334"/>
    <w:rsid w:val="00EF794D"/>
    <w:rsid w:val="00EF7EB9"/>
    <w:rsid w:val="00EF7FDB"/>
    <w:rsid w:val="00F0068F"/>
    <w:rsid w:val="00F0107F"/>
    <w:rsid w:val="00F015B0"/>
    <w:rsid w:val="00F0334D"/>
    <w:rsid w:val="00F05747"/>
    <w:rsid w:val="00F0596B"/>
    <w:rsid w:val="00F05B20"/>
    <w:rsid w:val="00F05D9C"/>
    <w:rsid w:val="00F05F30"/>
    <w:rsid w:val="00F06B56"/>
    <w:rsid w:val="00F06FE3"/>
    <w:rsid w:val="00F078DA"/>
    <w:rsid w:val="00F11389"/>
    <w:rsid w:val="00F11BFE"/>
    <w:rsid w:val="00F11E9E"/>
    <w:rsid w:val="00F12700"/>
    <w:rsid w:val="00F13380"/>
    <w:rsid w:val="00F1421C"/>
    <w:rsid w:val="00F148EC"/>
    <w:rsid w:val="00F15D9D"/>
    <w:rsid w:val="00F163BF"/>
    <w:rsid w:val="00F17251"/>
    <w:rsid w:val="00F2115D"/>
    <w:rsid w:val="00F23814"/>
    <w:rsid w:val="00F24CF0"/>
    <w:rsid w:val="00F24E13"/>
    <w:rsid w:val="00F2591F"/>
    <w:rsid w:val="00F25D15"/>
    <w:rsid w:val="00F2636D"/>
    <w:rsid w:val="00F26802"/>
    <w:rsid w:val="00F26B8A"/>
    <w:rsid w:val="00F277B3"/>
    <w:rsid w:val="00F27A9A"/>
    <w:rsid w:val="00F327BF"/>
    <w:rsid w:val="00F3345B"/>
    <w:rsid w:val="00F335EC"/>
    <w:rsid w:val="00F3368F"/>
    <w:rsid w:val="00F33FC5"/>
    <w:rsid w:val="00F34D6F"/>
    <w:rsid w:val="00F34E77"/>
    <w:rsid w:val="00F3524F"/>
    <w:rsid w:val="00F36595"/>
    <w:rsid w:val="00F36732"/>
    <w:rsid w:val="00F37689"/>
    <w:rsid w:val="00F3782D"/>
    <w:rsid w:val="00F40209"/>
    <w:rsid w:val="00F417B2"/>
    <w:rsid w:val="00F417E0"/>
    <w:rsid w:val="00F41A3F"/>
    <w:rsid w:val="00F41F43"/>
    <w:rsid w:val="00F4219D"/>
    <w:rsid w:val="00F427CB"/>
    <w:rsid w:val="00F432C8"/>
    <w:rsid w:val="00F4431E"/>
    <w:rsid w:val="00F44D4B"/>
    <w:rsid w:val="00F450B0"/>
    <w:rsid w:val="00F451B5"/>
    <w:rsid w:val="00F45564"/>
    <w:rsid w:val="00F45D12"/>
    <w:rsid w:val="00F476F3"/>
    <w:rsid w:val="00F50450"/>
    <w:rsid w:val="00F5276F"/>
    <w:rsid w:val="00F53133"/>
    <w:rsid w:val="00F533B5"/>
    <w:rsid w:val="00F533C1"/>
    <w:rsid w:val="00F5393E"/>
    <w:rsid w:val="00F542D5"/>
    <w:rsid w:val="00F543E6"/>
    <w:rsid w:val="00F548AE"/>
    <w:rsid w:val="00F54AFB"/>
    <w:rsid w:val="00F5585F"/>
    <w:rsid w:val="00F55A90"/>
    <w:rsid w:val="00F56457"/>
    <w:rsid w:val="00F56CE1"/>
    <w:rsid w:val="00F572E1"/>
    <w:rsid w:val="00F575D2"/>
    <w:rsid w:val="00F577C4"/>
    <w:rsid w:val="00F57820"/>
    <w:rsid w:val="00F60AF2"/>
    <w:rsid w:val="00F60D17"/>
    <w:rsid w:val="00F60F11"/>
    <w:rsid w:val="00F6105C"/>
    <w:rsid w:val="00F61865"/>
    <w:rsid w:val="00F6211C"/>
    <w:rsid w:val="00F62885"/>
    <w:rsid w:val="00F62DE7"/>
    <w:rsid w:val="00F638F0"/>
    <w:rsid w:val="00F64476"/>
    <w:rsid w:val="00F66126"/>
    <w:rsid w:val="00F66137"/>
    <w:rsid w:val="00F6616A"/>
    <w:rsid w:val="00F66227"/>
    <w:rsid w:val="00F663E8"/>
    <w:rsid w:val="00F675FA"/>
    <w:rsid w:val="00F678C0"/>
    <w:rsid w:val="00F70338"/>
    <w:rsid w:val="00F717DE"/>
    <w:rsid w:val="00F71A8F"/>
    <w:rsid w:val="00F726B9"/>
    <w:rsid w:val="00F73734"/>
    <w:rsid w:val="00F73AF2"/>
    <w:rsid w:val="00F73EEE"/>
    <w:rsid w:val="00F7532C"/>
    <w:rsid w:val="00F761E2"/>
    <w:rsid w:val="00F77073"/>
    <w:rsid w:val="00F806FC"/>
    <w:rsid w:val="00F82AB9"/>
    <w:rsid w:val="00F831AC"/>
    <w:rsid w:val="00F84EF3"/>
    <w:rsid w:val="00F85AF1"/>
    <w:rsid w:val="00F87011"/>
    <w:rsid w:val="00F871CB"/>
    <w:rsid w:val="00F8747B"/>
    <w:rsid w:val="00F90C91"/>
    <w:rsid w:val="00F912CE"/>
    <w:rsid w:val="00F91455"/>
    <w:rsid w:val="00F91B10"/>
    <w:rsid w:val="00F923AF"/>
    <w:rsid w:val="00F93F4B"/>
    <w:rsid w:val="00F94DC8"/>
    <w:rsid w:val="00F95D0D"/>
    <w:rsid w:val="00F96555"/>
    <w:rsid w:val="00F96A45"/>
    <w:rsid w:val="00FA0467"/>
    <w:rsid w:val="00FA095B"/>
    <w:rsid w:val="00FA0E9F"/>
    <w:rsid w:val="00FA1476"/>
    <w:rsid w:val="00FA1772"/>
    <w:rsid w:val="00FA231A"/>
    <w:rsid w:val="00FA26A3"/>
    <w:rsid w:val="00FA2A69"/>
    <w:rsid w:val="00FA3EFE"/>
    <w:rsid w:val="00FA4BDA"/>
    <w:rsid w:val="00FA53AB"/>
    <w:rsid w:val="00FA67F2"/>
    <w:rsid w:val="00FA6C8D"/>
    <w:rsid w:val="00FA7156"/>
    <w:rsid w:val="00FA79B1"/>
    <w:rsid w:val="00FB0224"/>
    <w:rsid w:val="00FB0944"/>
    <w:rsid w:val="00FB0DBF"/>
    <w:rsid w:val="00FB119E"/>
    <w:rsid w:val="00FB12C9"/>
    <w:rsid w:val="00FB1785"/>
    <w:rsid w:val="00FB2724"/>
    <w:rsid w:val="00FB280C"/>
    <w:rsid w:val="00FB28A1"/>
    <w:rsid w:val="00FB2EEE"/>
    <w:rsid w:val="00FB302B"/>
    <w:rsid w:val="00FB3351"/>
    <w:rsid w:val="00FB3444"/>
    <w:rsid w:val="00FB3C37"/>
    <w:rsid w:val="00FB3CE3"/>
    <w:rsid w:val="00FB4309"/>
    <w:rsid w:val="00FB46C9"/>
    <w:rsid w:val="00FB59A9"/>
    <w:rsid w:val="00FB62DA"/>
    <w:rsid w:val="00FB7A45"/>
    <w:rsid w:val="00FC0479"/>
    <w:rsid w:val="00FC10E1"/>
    <w:rsid w:val="00FC139D"/>
    <w:rsid w:val="00FC284E"/>
    <w:rsid w:val="00FC4C6A"/>
    <w:rsid w:val="00FC4C73"/>
    <w:rsid w:val="00FC4EAE"/>
    <w:rsid w:val="00FC5328"/>
    <w:rsid w:val="00FC5B46"/>
    <w:rsid w:val="00FC5F90"/>
    <w:rsid w:val="00FC67D6"/>
    <w:rsid w:val="00FC6B14"/>
    <w:rsid w:val="00FC704A"/>
    <w:rsid w:val="00FC7116"/>
    <w:rsid w:val="00FC7938"/>
    <w:rsid w:val="00FC7BC9"/>
    <w:rsid w:val="00FC7DEA"/>
    <w:rsid w:val="00FD0093"/>
    <w:rsid w:val="00FD02B4"/>
    <w:rsid w:val="00FD0B75"/>
    <w:rsid w:val="00FD0BD8"/>
    <w:rsid w:val="00FD2B97"/>
    <w:rsid w:val="00FD2C08"/>
    <w:rsid w:val="00FD3ADC"/>
    <w:rsid w:val="00FD3AF3"/>
    <w:rsid w:val="00FD3D14"/>
    <w:rsid w:val="00FD4899"/>
    <w:rsid w:val="00FD4A93"/>
    <w:rsid w:val="00FD539F"/>
    <w:rsid w:val="00FD5B93"/>
    <w:rsid w:val="00FD68C8"/>
    <w:rsid w:val="00FD69F0"/>
    <w:rsid w:val="00FD6C62"/>
    <w:rsid w:val="00FD7B52"/>
    <w:rsid w:val="00FD7D33"/>
    <w:rsid w:val="00FD7F65"/>
    <w:rsid w:val="00FE1295"/>
    <w:rsid w:val="00FE239B"/>
    <w:rsid w:val="00FE2884"/>
    <w:rsid w:val="00FE2D4E"/>
    <w:rsid w:val="00FE3154"/>
    <w:rsid w:val="00FE31B8"/>
    <w:rsid w:val="00FE4BED"/>
    <w:rsid w:val="00FE56DB"/>
    <w:rsid w:val="00FE5BFD"/>
    <w:rsid w:val="00FE6230"/>
    <w:rsid w:val="00FE673F"/>
    <w:rsid w:val="00FE7561"/>
    <w:rsid w:val="00FE7AC6"/>
    <w:rsid w:val="00FF0ADC"/>
    <w:rsid w:val="00FF0C32"/>
    <w:rsid w:val="00FF0C46"/>
    <w:rsid w:val="00FF0C6F"/>
    <w:rsid w:val="00FF0C8E"/>
    <w:rsid w:val="00FF0F6E"/>
    <w:rsid w:val="00FF0FE3"/>
    <w:rsid w:val="00FF18FC"/>
    <w:rsid w:val="00FF2415"/>
    <w:rsid w:val="00FF2994"/>
    <w:rsid w:val="00FF4312"/>
    <w:rsid w:val="00FF43BE"/>
    <w:rsid w:val="00FF43C8"/>
    <w:rsid w:val="00FF586E"/>
    <w:rsid w:val="00FF6205"/>
    <w:rsid w:val="00FF6E2D"/>
    <w:rsid w:val="00FF7861"/>
    <w:rsid w:val="00FF7CF5"/>
    <w:rsid w:val="02880E85"/>
    <w:rsid w:val="7A791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3D0D0A5-ABB3-44AA-817B-5656017CB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unhideWhenUsed="1" w:qFormat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basedOn w:val="a0"/>
    <w:next w:val="a0"/>
    <w:link w:val="10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3">
    <w:name w:val="heading 3"/>
    <w:basedOn w:val="a0"/>
    <w:next w:val="a0"/>
    <w:link w:val="30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FollowedHyperlink"/>
    <w:basedOn w:val="a1"/>
    <w:uiPriority w:val="99"/>
    <w:semiHidden/>
    <w:unhideWhenUsed/>
    <w:rPr>
      <w:color w:val="800080" w:themeColor="followedHyperlink"/>
      <w:u w:val="single"/>
    </w:rPr>
  </w:style>
  <w:style w:type="character" w:styleId="a5">
    <w:name w:val="footnote reference"/>
    <w:basedOn w:val="a1"/>
    <w:uiPriority w:val="99"/>
    <w:semiHidden/>
    <w:unhideWhenUsed/>
    <w:qFormat/>
    <w:rPr>
      <w:vertAlign w:val="superscript"/>
    </w:rPr>
  </w:style>
  <w:style w:type="character" w:styleId="a6">
    <w:name w:val="annotation reference"/>
    <w:basedOn w:val="a1"/>
    <w:uiPriority w:val="99"/>
    <w:semiHidden/>
    <w:unhideWhenUsed/>
    <w:qFormat/>
    <w:rPr>
      <w:sz w:val="16"/>
      <w:szCs w:val="16"/>
    </w:rPr>
  </w:style>
  <w:style w:type="character" w:styleId="a7">
    <w:name w:val="Emphasis"/>
    <w:basedOn w:val="a1"/>
    <w:uiPriority w:val="20"/>
    <w:qFormat/>
    <w:rPr>
      <w:i/>
      <w:iCs/>
    </w:rPr>
  </w:style>
  <w:style w:type="character" w:styleId="a8">
    <w:name w:val="Hyperlink"/>
    <w:basedOn w:val="a1"/>
    <w:uiPriority w:val="99"/>
    <w:unhideWhenUsed/>
    <w:qFormat/>
    <w:rPr>
      <w:color w:val="0000FF" w:themeColor="hyperlink"/>
      <w:u w:val="single"/>
    </w:rPr>
  </w:style>
  <w:style w:type="character" w:styleId="a9">
    <w:name w:val="page number"/>
    <w:basedOn w:val="a1"/>
  </w:style>
  <w:style w:type="character" w:styleId="aa">
    <w:name w:val="Strong"/>
    <w:uiPriority w:val="22"/>
    <w:qFormat/>
    <w:rPr>
      <w:b/>
      <w:bCs/>
    </w:rPr>
  </w:style>
  <w:style w:type="paragraph" w:styleId="ab">
    <w:name w:val="Balloon Text"/>
    <w:basedOn w:val="a0"/>
    <w:link w:val="ac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d">
    <w:name w:val="Plain Text"/>
    <w:basedOn w:val="a0"/>
    <w:link w:val="ae"/>
    <w:uiPriority w:val="99"/>
    <w:semiHidden/>
    <w:unhideWhenUsed/>
    <w:pPr>
      <w:spacing w:after="0" w:line="240" w:lineRule="auto"/>
    </w:pPr>
    <w:rPr>
      <w:rFonts w:ascii="Calibri" w:hAnsi="Calibri" w:cs="Consolas"/>
      <w:szCs w:val="21"/>
    </w:rPr>
  </w:style>
  <w:style w:type="paragraph" w:styleId="af">
    <w:name w:val="annotation text"/>
    <w:basedOn w:val="a0"/>
    <w:link w:val="af0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Pr>
      <w:b/>
      <w:bCs/>
    </w:rPr>
  </w:style>
  <w:style w:type="paragraph" w:styleId="af3">
    <w:name w:val="footnote text"/>
    <w:basedOn w:val="a0"/>
    <w:link w:val="af4"/>
    <w:uiPriority w:val="99"/>
    <w:semiHidden/>
    <w:unhideWhenUsed/>
    <w:qFormat/>
    <w:pPr>
      <w:spacing w:after="0" w:line="240" w:lineRule="auto"/>
    </w:pPr>
    <w:rPr>
      <w:sz w:val="20"/>
      <w:szCs w:val="20"/>
    </w:rPr>
  </w:style>
  <w:style w:type="paragraph" w:styleId="af5">
    <w:name w:val="header"/>
    <w:basedOn w:val="a0"/>
    <w:link w:val="af6"/>
    <w:unhideWhenUsed/>
    <w:qFormat/>
    <w:pPr>
      <w:tabs>
        <w:tab w:val="center" w:pos="4677"/>
        <w:tab w:val="right" w:pos="9355"/>
      </w:tabs>
      <w:spacing w:after="0" w:line="240" w:lineRule="auto"/>
    </w:pPr>
  </w:style>
  <w:style w:type="paragraph" w:styleId="af7">
    <w:name w:val="Body Text"/>
    <w:basedOn w:val="a0"/>
    <w:link w:val="af8"/>
    <w:uiPriority w:val="99"/>
    <w:unhideWhenUsed/>
    <w:pPr>
      <w:spacing w:after="120" w:line="256" w:lineRule="auto"/>
    </w:pPr>
    <w:rPr>
      <w:rFonts w:ascii="Calibri" w:eastAsia="Calibri" w:hAnsi="Calibri" w:cs="Calibri"/>
    </w:rPr>
  </w:style>
  <w:style w:type="paragraph" w:styleId="af9">
    <w:name w:val="footer"/>
    <w:basedOn w:val="a0"/>
    <w:link w:val="afa"/>
    <w:uiPriority w:val="99"/>
    <w:unhideWhenUsed/>
    <w:qFormat/>
    <w:pPr>
      <w:tabs>
        <w:tab w:val="center" w:pos="4677"/>
        <w:tab w:val="right" w:pos="9355"/>
      </w:tabs>
      <w:spacing w:after="0" w:line="240" w:lineRule="auto"/>
    </w:pPr>
  </w:style>
  <w:style w:type="paragraph" w:styleId="afb">
    <w:name w:val="Normal (Web)"/>
    <w:basedOn w:val="a0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fc">
    <w:name w:val="Table Grid"/>
    <w:basedOn w:val="a2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6">
    <w:name w:val="Верхний колонтитул Знак"/>
    <w:basedOn w:val="a1"/>
    <w:link w:val="af5"/>
    <w:uiPriority w:val="99"/>
    <w:qFormat/>
  </w:style>
  <w:style w:type="character" w:customStyle="1" w:styleId="afa">
    <w:name w:val="Нижний колонтитул Знак"/>
    <w:basedOn w:val="a1"/>
    <w:link w:val="af9"/>
    <w:uiPriority w:val="99"/>
    <w:qFormat/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eastAsia="en-US"/>
    </w:rPr>
  </w:style>
  <w:style w:type="paragraph" w:customStyle="1" w:styleId="Pa2">
    <w:name w:val="Pa2"/>
    <w:basedOn w:val="Default"/>
    <w:next w:val="Default"/>
    <w:uiPriority w:val="99"/>
    <w:qFormat/>
    <w:pPr>
      <w:spacing w:line="241" w:lineRule="atLeast"/>
    </w:pPr>
    <w:rPr>
      <w:rFonts w:cstheme="minorBidi"/>
      <w:color w:val="auto"/>
    </w:rPr>
  </w:style>
  <w:style w:type="character" w:customStyle="1" w:styleId="A50">
    <w:name w:val="A5"/>
    <w:uiPriority w:val="99"/>
    <w:qFormat/>
    <w:rPr>
      <w:rFonts w:cs="Calibri"/>
      <w:b/>
      <w:bCs/>
      <w:color w:val="005191"/>
      <w:sz w:val="20"/>
      <w:szCs w:val="20"/>
    </w:rPr>
  </w:style>
  <w:style w:type="character" w:customStyle="1" w:styleId="A10">
    <w:name w:val="A1"/>
    <w:uiPriority w:val="99"/>
    <w:qFormat/>
    <w:rPr>
      <w:rFonts w:cs="Calibri"/>
      <w:b/>
      <w:bCs/>
      <w:color w:val="211D1E"/>
      <w:sz w:val="36"/>
      <w:szCs w:val="36"/>
    </w:rPr>
  </w:style>
  <w:style w:type="paragraph" w:customStyle="1" w:styleId="Pa3">
    <w:name w:val="Pa3"/>
    <w:basedOn w:val="Default"/>
    <w:next w:val="Default"/>
    <w:uiPriority w:val="99"/>
    <w:qFormat/>
    <w:pPr>
      <w:spacing w:line="358" w:lineRule="atLeast"/>
    </w:pPr>
    <w:rPr>
      <w:rFonts w:cstheme="minorBidi"/>
      <w:color w:val="auto"/>
    </w:rPr>
  </w:style>
  <w:style w:type="character" w:customStyle="1" w:styleId="A20">
    <w:name w:val="A2"/>
    <w:uiPriority w:val="99"/>
    <w:qFormat/>
    <w:rPr>
      <w:rFonts w:cs="Calibri"/>
      <w:color w:val="211D1E"/>
      <w:sz w:val="28"/>
      <w:szCs w:val="28"/>
    </w:rPr>
  </w:style>
  <w:style w:type="paragraph" w:customStyle="1" w:styleId="Pa4">
    <w:name w:val="Pa4"/>
    <w:basedOn w:val="Default"/>
    <w:next w:val="Default"/>
    <w:uiPriority w:val="99"/>
    <w:qFormat/>
    <w:pPr>
      <w:spacing w:line="241" w:lineRule="atLeast"/>
    </w:pPr>
    <w:rPr>
      <w:rFonts w:cstheme="minorBidi"/>
      <w:color w:val="auto"/>
    </w:rPr>
  </w:style>
  <w:style w:type="paragraph" w:customStyle="1" w:styleId="Pa0">
    <w:name w:val="Pa0"/>
    <w:basedOn w:val="Default"/>
    <w:next w:val="Default"/>
    <w:uiPriority w:val="99"/>
    <w:qFormat/>
    <w:pPr>
      <w:spacing w:line="358" w:lineRule="atLeast"/>
    </w:pPr>
    <w:rPr>
      <w:rFonts w:cstheme="minorBidi"/>
      <w:color w:val="auto"/>
    </w:rPr>
  </w:style>
  <w:style w:type="character" w:customStyle="1" w:styleId="A00">
    <w:name w:val="A0"/>
    <w:uiPriority w:val="99"/>
    <w:qFormat/>
    <w:rPr>
      <w:rFonts w:cs="Calibri"/>
      <w:b/>
      <w:bCs/>
      <w:color w:val="211D1E"/>
    </w:rPr>
  </w:style>
  <w:style w:type="paragraph" w:customStyle="1" w:styleId="Pa1">
    <w:name w:val="Pa1"/>
    <w:basedOn w:val="Default"/>
    <w:next w:val="Default"/>
    <w:uiPriority w:val="99"/>
    <w:qFormat/>
    <w:pPr>
      <w:spacing w:line="358" w:lineRule="atLeast"/>
    </w:pPr>
    <w:rPr>
      <w:rFonts w:cstheme="minorBidi"/>
      <w:color w:val="auto"/>
    </w:rPr>
  </w:style>
  <w:style w:type="paragraph" w:styleId="afd">
    <w:name w:val="List Paragraph"/>
    <w:basedOn w:val="a0"/>
    <w:uiPriority w:val="34"/>
    <w:qFormat/>
    <w:pPr>
      <w:ind w:left="720"/>
      <w:contextualSpacing/>
    </w:pPr>
  </w:style>
  <w:style w:type="character" w:customStyle="1" w:styleId="ac">
    <w:name w:val="Текст выноски Знак"/>
    <w:basedOn w:val="a1"/>
    <w:link w:val="ab"/>
    <w:uiPriority w:val="99"/>
    <w:semiHidden/>
    <w:qFormat/>
    <w:rPr>
      <w:rFonts w:ascii="Tahoma" w:hAnsi="Tahoma" w:cs="Tahoma"/>
      <w:sz w:val="16"/>
      <w:szCs w:val="16"/>
    </w:rPr>
  </w:style>
  <w:style w:type="paragraph" w:customStyle="1" w:styleId="a">
    <w:name w:val="Буллеты НЛМК"/>
    <w:basedOn w:val="afd"/>
    <w:link w:val="afe"/>
    <w:qFormat/>
    <w:pPr>
      <w:numPr>
        <w:numId w:val="1"/>
      </w:numPr>
      <w:spacing w:before="120" w:after="120" w:line="240" w:lineRule="auto"/>
      <w:contextualSpacing w:val="0"/>
    </w:pPr>
    <w:rPr>
      <w:rFonts w:ascii="Calibri" w:hAnsi="Calibri"/>
      <w:sz w:val="24"/>
      <w:szCs w:val="24"/>
    </w:rPr>
  </w:style>
  <w:style w:type="character" w:customStyle="1" w:styleId="afe">
    <w:name w:val="Буллеты НЛМК Знак"/>
    <w:basedOn w:val="a1"/>
    <w:link w:val="a"/>
    <w:qFormat/>
    <w:rPr>
      <w:rFonts w:ascii="Calibri" w:hAnsi="Calibri"/>
      <w:sz w:val="24"/>
      <w:szCs w:val="24"/>
    </w:rPr>
  </w:style>
  <w:style w:type="paragraph" w:customStyle="1" w:styleId="aff">
    <w:name w:val="Заголовок документа"/>
    <w:next w:val="Default"/>
    <w:link w:val="aff0"/>
    <w:autoRedefine/>
    <w:qFormat/>
    <w:pPr>
      <w:spacing w:before="120" w:after="120"/>
      <w:jc w:val="center"/>
    </w:pPr>
    <w:rPr>
      <w:rFonts w:ascii="Calibri" w:hAnsi="Calibri" w:cs="Calibri"/>
      <w:b/>
      <w:caps/>
      <w:color w:val="000000"/>
      <w:spacing w:val="40"/>
      <w:kern w:val="16"/>
      <w:position w:val="44"/>
      <w:sz w:val="32"/>
      <w:szCs w:val="32"/>
      <w:lang w:eastAsia="en-US"/>
    </w:rPr>
  </w:style>
  <w:style w:type="character" w:customStyle="1" w:styleId="aff0">
    <w:name w:val="Заголовок документа Знак"/>
    <w:basedOn w:val="a1"/>
    <w:link w:val="aff"/>
    <w:qFormat/>
    <w:rPr>
      <w:rFonts w:ascii="Calibri" w:hAnsi="Calibri" w:cs="Calibri"/>
      <w:b/>
      <w:caps/>
      <w:color w:val="000000"/>
      <w:spacing w:val="40"/>
      <w:kern w:val="16"/>
      <w:position w:val="44"/>
      <w:sz w:val="32"/>
      <w:szCs w:val="32"/>
    </w:rPr>
  </w:style>
  <w:style w:type="paragraph" w:customStyle="1" w:styleId="aff1">
    <w:name w:val="Подзаголовок НЛМК"/>
    <w:basedOn w:val="a0"/>
    <w:next w:val="a0"/>
    <w:link w:val="aff2"/>
    <w:uiPriority w:val="99"/>
    <w:qFormat/>
    <w:pPr>
      <w:keepNext/>
      <w:tabs>
        <w:tab w:val="left" w:pos="709"/>
      </w:tabs>
      <w:spacing w:before="120" w:after="120" w:line="240" w:lineRule="auto"/>
    </w:pPr>
    <w:rPr>
      <w:rFonts w:eastAsia="Times New Roman" w:cs="Arial"/>
      <w:b/>
      <w:sz w:val="24"/>
      <w:szCs w:val="24"/>
    </w:rPr>
  </w:style>
  <w:style w:type="character" w:customStyle="1" w:styleId="aff2">
    <w:name w:val="Подзаголовок НЛМК Знак"/>
    <w:basedOn w:val="a1"/>
    <w:link w:val="aff1"/>
    <w:uiPriority w:val="99"/>
    <w:qFormat/>
    <w:rPr>
      <w:rFonts w:eastAsia="Times New Roman" w:cs="Arial"/>
      <w:b/>
      <w:sz w:val="24"/>
      <w:szCs w:val="24"/>
    </w:rPr>
  </w:style>
  <w:style w:type="paragraph" w:customStyle="1" w:styleId="aff3">
    <w:name w:val="текст НЛМК"/>
    <w:basedOn w:val="a0"/>
    <w:link w:val="aff4"/>
    <w:autoRedefine/>
    <w:qFormat/>
    <w:pPr>
      <w:keepNext/>
      <w:tabs>
        <w:tab w:val="left" w:pos="6804"/>
      </w:tabs>
      <w:spacing w:before="120" w:after="120" w:line="240" w:lineRule="auto"/>
    </w:pPr>
    <w:rPr>
      <w:rFonts w:eastAsia="Times New Roman" w:cs="Arial"/>
      <w:sz w:val="24"/>
      <w:szCs w:val="24"/>
    </w:rPr>
  </w:style>
  <w:style w:type="character" w:customStyle="1" w:styleId="aff4">
    <w:name w:val="текст НЛМК Знак"/>
    <w:basedOn w:val="a1"/>
    <w:link w:val="aff3"/>
    <w:qFormat/>
    <w:rPr>
      <w:rFonts w:eastAsia="Times New Roman" w:cs="Arial"/>
      <w:sz w:val="24"/>
      <w:szCs w:val="24"/>
    </w:rPr>
  </w:style>
  <w:style w:type="character" w:customStyle="1" w:styleId="af4">
    <w:name w:val="Текст сноски Знак"/>
    <w:basedOn w:val="a1"/>
    <w:link w:val="af3"/>
    <w:uiPriority w:val="99"/>
    <w:semiHidden/>
    <w:qFormat/>
    <w:rPr>
      <w:sz w:val="20"/>
      <w:szCs w:val="20"/>
    </w:rPr>
  </w:style>
  <w:style w:type="character" w:customStyle="1" w:styleId="10">
    <w:name w:val="Заголовок 1 Знак"/>
    <w:basedOn w:val="a1"/>
    <w:link w:val="1"/>
    <w:uiPriority w:val="9"/>
    <w:qFormat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aff5">
    <w:name w:val="Intense Quote"/>
    <w:basedOn w:val="a0"/>
    <w:next w:val="a0"/>
    <w:link w:val="aff6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6">
    <w:name w:val="Выделенная цитата Знак"/>
    <w:basedOn w:val="a1"/>
    <w:link w:val="aff5"/>
    <w:uiPriority w:val="30"/>
    <w:qFormat/>
    <w:rPr>
      <w:i/>
      <w:iCs/>
      <w:color w:val="4F81BD" w:themeColor="accent1"/>
    </w:rPr>
  </w:style>
  <w:style w:type="character" w:customStyle="1" w:styleId="af0">
    <w:name w:val="Текст примечания Знак"/>
    <w:basedOn w:val="a1"/>
    <w:link w:val="af"/>
    <w:uiPriority w:val="99"/>
    <w:qFormat/>
    <w:rPr>
      <w:sz w:val="20"/>
      <w:szCs w:val="20"/>
    </w:rPr>
  </w:style>
  <w:style w:type="character" w:customStyle="1" w:styleId="af2">
    <w:name w:val="Тема примечания Знак"/>
    <w:basedOn w:val="af0"/>
    <w:link w:val="af1"/>
    <w:uiPriority w:val="99"/>
    <w:semiHidden/>
    <w:rPr>
      <w:b/>
      <w:bCs/>
      <w:sz w:val="20"/>
      <w:szCs w:val="20"/>
    </w:rPr>
  </w:style>
  <w:style w:type="paragraph" w:styleId="aff7">
    <w:name w:val="No Spacing"/>
    <w:link w:val="aff8"/>
    <w:uiPriority w:val="1"/>
    <w:qFormat/>
    <w:rPr>
      <w:rFonts w:ascii="Calibri" w:eastAsia="Calibri" w:hAnsi="Calibri" w:cs="Calibri"/>
      <w:sz w:val="22"/>
      <w:szCs w:val="22"/>
      <w:lang w:eastAsia="en-US"/>
    </w:rPr>
  </w:style>
  <w:style w:type="character" w:customStyle="1" w:styleId="aff8">
    <w:name w:val="Без интервала Знак"/>
    <w:link w:val="aff7"/>
    <w:uiPriority w:val="1"/>
    <w:locked/>
    <w:rPr>
      <w:rFonts w:ascii="Calibri" w:eastAsia="Calibri" w:hAnsi="Calibri" w:cs="Calibri"/>
    </w:rPr>
  </w:style>
  <w:style w:type="table" w:customStyle="1" w:styleId="11">
    <w:name w:val="Сетка таблицы светлая1"/>
    <w:basedOn w:val="a2"/>
    <w:uiPriority w:val="4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pple-converted-space">
    <w:name w:val="apple-converted-space"/>
    <w:basedOn w:val="a1"/>
  </w:style>
  <w:style w:type="character" w:customStyle="1" w:styleId="af8">
    <w:name w:val="Основной текст Знак"/>
    <w:basedOn w:val="a1"/>
    <w:link w:val="af7"/>
    <w:uiPriority w:val="99"/>
    <w:rPr>
      <w:rFonts w:ascii="Calibri" w:eastAsia="Calibri" w:hAnsi="Calibri" w:cs="Calibri"/>
    </w:rPr>
  </w:style>
  <w:style w:type="character" w:customStyle="1" w:styleId="ae">
    <w:name w:val="Текст Знак"/>
    <w:basedOn w:val="a1"/>
    <w:link w:val="ad"/>
    <w:uiPriority w:val="99"/>
    <w:semiHidden/>
    <w:rPr>
      <w:rFonts w:ascii="Calibri" w:hAnsi="Calibri" w:cs="Consolas"/>
      <w:szCs w:val="21"/>
    </w:rPr>
  </w:style>
  <w:style w:type="character" w:customStyle="1" w:styleId="30">
    <w:name w:val="Заголовок 3 Знак"/>
    <w:basedOn w:val="a1"/>
    <w:link w:val="3"/>
    <w:uiPriority w:val="9"/>
    <w:semiHidden/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paragraph" w:customStyle="1" w:styleId="12">
    <w:name w:val="Рецензия1"/>
    <w:hidden/>
    <w:uiPriority w:val="99"/>
    <w:semiHidden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iloserdie.nlmk.com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22222C-E267-4A8A-B2AE-690CCAF40F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27</TotalTime>
  <Pages>1</Pages>
  <Words>330</Words>
  <Characters>1881</Characters>
  <Application>Microsoft Office Word</Application>
  <DocSecurity>0</DocSecurity>
  <Lines>15</Lines>
  <Paragraphs>4</Paragraphs>
  <ScaleCrop>false</ScaleCrop>
  <Company>NLMK, Inc.</Company>
  <LinksUpToDate>false</LinksUpToDate>
  <CharactersWithSpaces>22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tyn_yv</dc:creator>
  <cp:lastModifiedBy>rzb</cp:lastModifiedBy>
  <cp:revision>350</cp:revision>
  <dcterms:created xsi:type="dcterms:W3CDTF">2022-10-13T05:46:00Z</dcterms:created>
  <dcterms:modified xsi:type="dcterms:W3CDTF">2026-07-21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NzczODg0OWNjNmZhMzgwMDBlMjk3OGI5NTdlNmE2YjMifQ==</vt:lpwstr>
  </property>
  <property fmtid="{D5CDD505-2E9C-101B-9397-08002B2CF9AE}" pid="3" name="KSOProductBuildVer">
    <vt:lpwstr>1049-12.1.0.26880</vt:lpwstr>
  </property>
  <property fmtid="{D5CDD505-2E9C-101B-9397-08002B2CF9AE}" pid="4" name="ICV">
    <vt:lpwstr>609280135D4348D780D27BE4F431E991_12</vt:lpwstr>
  </property>
</Properties>
</file>